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rPr>
          <w:rFonts w:asciiTheme="minorHAnsi" w:eastAsiaTheme="minorEastAsia" w:hAnsiTheme="minorHAnsi" w:cstheme="minorBidi"/>
          <w:color w:val="auto"/>
          <w:kern w:val="2"/>
          <w:sz w:val="22"/>
          <w:szCs w:val="22"/>
          <w:lang w:val="en-SG" w:eastAsia="zh-CN"/>
          <w14:ligatures w14:val="standardContextual"/>
        </w:rPr>
        <w:id w:val="-1937429534"/>
        <w:docPartObj>
          <w:docPartGallery w:val="Table of Contents"/>
          <w:docPartUnique/>
        </w:docPartObj>
      </w:sdtPr>
      <w:sdtEndPr>
        <w:rPr>
          <w:b/>
          <w:bCs/>
          <w:noProof/>
        </w:rPr>
      </w:sdtEndPr>
      <w:sdtContent>
        <w:p w14:paraId="045BDA34" w14:textId="53C8C45A" w:rsidR="00362BDF" w:rsidRDefault="00362BDF">
          <w:pPr>
            <w:pStyle w:val="TOCHeading"/>
          </w:pPr>
          <w:r>
            <w:t>Table of Contents</w:t>
          </w:r>
        </w:p>
        <w:p w14:paraId="45971EB1" w14:textId="542C39AE" w:rsidR="00AF2123" w:rsidRDefault="00362BDF">
          <w:pPr>
            <w:pStyle w:val="TOC1"/>
            <w:tabs>
              <w:tab w:val="right" w:leader="dot" w:pos="9016"/>
            </w:tabs>
            <w:rPr>
              <w:noProof/>
              <w:kern w:val="0"/>
              <w:lang w:eastAsia="en-SG"/>
              <w14:ligatures w14:val="none"/>
            </w:rPr>
          </w:pPr>
          <w:r>
            <w:fldChar w:fldCharType="begin"/>
          </w:r>
          <w:r>
            <w:instrText xml:space="preserve"> TOC \o "1-3" \h \z \u </w:instrText>
          </w:r>
          <w:r>
            <w:fldChar w:fldCharType="separate"/>
          </w:r>
          <w:hyperlink w:anchor="_Toc137634103" w:history="1">
            <w:r w:rsidR="00AF2123" w:rsidRPr="00BF7FBF">
              <w:rPr>
                <w:rStyle w:val="Hyperlink"/>
                <w:noProof/>
              </w:rPr>
              <w:t>Project Objectives</w:t>
            </w:r>
            <w:r w:rsidR="00AF2123">
              <w:rPr>
                <w:noProof/>
                <w:webHidden/>
              </w:rPr>
              <w:tab/>
            </w:r>
            <w:r w:rsidR="00AF2123">
              <w:rPr>
                <w:noProof/>
                <w:webHidden/>
              </w:rPr>
              <w:fldChar w:fldCharType="begin"/>
            </w:r>
            <w:r w:rsidR="00AF2123">
              <w:rPr>
                <w:noProof/>
                <w:webHidden/>
              </w:rPr>
              <w:instrText xml:space="preserve"> PAGEREF _Toc137634103 \h </w:instrText>
            </w:r>
            <w:r w:rsidR="00AF2123">
              <w:rPr>
                <w:noProof/>
                <w:webHidden/>
              </w:rPr>
            </w:r>
            <w:r w:rsidR="00AF2123">
              <w:rPr>
                <w:noProof/>
                <w:webHidden/>
              </w:rPr>
              <w:fldChar w:fldCharType="separate"/>
            </w:r>
            <w:r w:rsidR="00AF2123">
              <w:rPr>
                <w:noProof/>
                <w:webHidden/>
              </w:rPr>
              <w:t>2</w:t>
            </w:r>
            <w:r w:rsidR="00AF2123">
              <w:rPr>
                <w:noProof/>
                <w:webHidden/>
              </w:rPr>
              <w:fldChar w:fldCharType="end"/>
            </w:r>
          </w:hyperlink>
        </w:p>
        <w:p w14:paraId="518154AD" w14:textId="12E60056" w:rsidR="00AF2123" w:rsidRDefault="00000000">
          <w:pPr>
            <w:pStyle w:val="TOC1"/>
            <w:tabs>
              <w:tab w:val="right" w:leader="dot" w:pos="9016"/>
            </w:tabs>
            <w:rPr>
              <w:noProof/>
              <w:kern w:val="0"/>
              <w:lang w:eastAsia="en-SG"/>
              <w14:ligatures w14:val="none"/>
            </w:rPr>
          </w:pPr>
          <w:hyperlink w:anchor="_Toc137634104" w:history="1">
            <w:r w:rsidR="00AF2123" w:rsidRPr="00BF7FBF">
              <w:rPr>
                <w:rStyle w:val="Hyperlink"/>
                <w:noProof/>
              </w:rPr>
              <w:t>Project Components</w:t>
            </w:r>
            <w:r w:rsidR="00AF2123">
              <w:rPr>
                <w:noProof/>
                <w:webHidden/>
              </w:rPr>
              <w:tab/>
            </w:r>
            <w:r w:rsidR="00AF2123">
              <w:rPr>
                <w:noProof/>
                <w:webHidden/>
              </w:rPr>
              <w:fldChar w:fldCharType="begin"/>
            </w:r>
            <w:r w:rsidR="00AF2123">
              <w:rPr>
                <w:noProof/>
                <w:webHidden/>
              </w:rPr>
              <w:instrText xml:space="preserve"> PAGEREF _Toc137634104 \h </w:instrText>
            </w:r>
            <w:r w:rsidR="00AF2123">
              <w:rPr>
                <w:noProof/>
                <w:webHidden/>
              </w:rPr>
            </w:r>
            <w:r w:rsidR="00AF2123">
              <w:rPr>
                <w:noProof/>
                <w:webHidden/>
              </w:rPr>
              <w:fldChar w:fldCharType="separate"/>
            </w:r>
            <w:r w:rsidR="00AF2123">
              <w:rPr>
                <w:noProof/>
                <w:webHidden/>
              </w:rPr>
              <w:t>3</w:t>
            </w:r>
            <w:r w:rsidR="00AF2123">
              <w:rPr>
                <w:noProof/>
                <w:webHidden/>
              </w:rPr>
              <w:fldChar w:fldCharType="end"/>
            </w:r>
          </w:hyperlink>
        </w:p>
        <w:p w14:paraId="699A4BA9" w14:textId="4C56B58B" w:rsidR="00AF2123" w:rsidRDefault="00000000">
          <w:pPr>
            <w:pStyle w:val="TOC1"/>
            <w:tabs>
              <w:tab w:val="right" w:leader="dot" w:pos="9016"/>
            </w:tabs>
            <w:rPr>
              <w:noProof/>
              <w:kern w:val="0"/>
              <w:lang w:eastAsia="en-SG"/>
              <w14:ligatures w14:val="none"/>
            </w:rPr>
          </w:pPr>
          <w:hyperlink w:anchor="_Toc137634105" w:history="1">
            <w:r w:rsidR="00AF2123" w:rsidRPr="00BF7FBF">
              <w:rPr>
                <w:rStyle w:val="Hyperlink"/>
                <w:noProof/>
              </w:rPr>
              <w:t>Project Progression</w:t>
            </w:r>
            <w:r w:rsidR="00AF2123">
              <w:rPr>
                <w:noProof/>
                <w:webHidden/>
              </w:rPr>
              <w:tab/>
            </w:r>
            <w:r w:rsidR="00AF2123">
              <w:rPr>
                <w:noProof/>
                <w:webHidden/>
              </w:rPr>
              <w:fldChar w:fldCharType="begin"/>
            </w:r>
            <w:r w:rsidR="00AF2123">
              <w:rPr>
                <w:noProof/>
                <w:webHidden/>
              </w:rPr>
              <w:instrText xml:space="preserve"> PAGEREF _Toc137634105 \h </w:instrText>
            </w:r>
            <w:r w:rsidR="00AF2123">
              <w:rPr>
                <w:noProof/>
                <w:webHidden/>
              </w:rPr>
            </w:r>
            <w:r w:rsidR="00AF2123">
              <w:rPr>
                <w:noProof/>
                <w:webHidden/>
              </w:rPr>
              <w:fldChar w:fldCharType="separate"/>
            </w:r>
            <w:r w:rsidR="00AF2123">
              <w:rPr>
                <w:noProof/>
                <w:webHidden/>
              </w:rPr>
              <w:t>5</w:t>
            </w:r>
            <w:r w:rsidR="00AF2123">
              <w:rPr>
                <w:noProof/>
                <w:webHidden/>
              </w:rPr>
              <w:fldChar w:fldCharType="end"/>
            </w:r>
          </w:hyperlink>
        </w:p>
        <w:p w14:paraId="5F5571ED" w14:textId="6A4C035D" w:rsidR="00AF2123" w:rsidRDefault="00000000">
          <w:pPr>
            <w:pStyle w:val="TOC2"/>
            <w:tabs>
              <w:tab w:val="right" w:leader="dot" w:pos="9016"/>
            </w:tabs>
            <w:rPr>
              <w:noProof/>
            </w:rPr>
          </w:pPr>
          <w:hyperlink w:anchor="_Toc137634106" w:history="1">
            <w:r w:rsidR="00AF2123" w:rsidRPr="00BF7FBF">
              <w:rPr>
                <w:rStyle w:val="Hyperlink"/>
                <w:noProof/>
              </w:rPr>
              <w:t>Version 0.1</w:t>
            </w:r>
            <w:r w:rsidR="00AF2123">
              <w:rPr>
                <w:noProof/>
                <w:webHidden/>
              </w:rPr>
              <w:tab/>
            </w:r>
            <w:r w:rsidR="00AF2123">
              <w:rPr>
                <w:noProof/>
                <w:webHidden/>
              </w:rPr>
              <w:fldChar w:fldCharType="begin"/>
            </w:r>
            <w:r w:rsidR="00AF2123">
              <w:rPr>
                <w:noProof/>
                <w:webHidden/>
              </w:rPr>
              <w:instrText xml:space="preserve"> PAGEREF _Toc137634106 \h </w:instrText>
            </w:r>
            <w:r w:rsidR="00AF2123">
              <w:rPr>
                <w:noProof/>
                <w:webHidden/>
              </w:rPr>
            </w:r>
            <w:r w:rsidR="00AF2123">
              <w:rPr>
                <w:noProof/>
                <w:webHidden/>
              </w:rPr>
              <w:fldChar w:fldCharType="separate"/>
            </w:r>
            <w:r w:rsidR="00AF2123">
              <w:rPr>
                <w:noProof/>
                <w:webHidden/>
              </w:rPr>
              <w:t>5</w:t>
            </w:r>
            <w:r w:rsidR="00AF2123">
              <w:rPr>
                <w:noProof/>
                <w:webHidden/>
              </w:rPr>
              <w:fldChar w:fldCharType="end"/>
            </w:r>
          </w:hyperlink>
        </w:p>
        <w:p w14:paraId="6C0081A3" w14:textId="53A2E532" w:rsidR="00AF2123" w:rsidRDefault="00000000">
          <w:pPr>
            <w:pStyle w:val="TOC2"/>
            <w:tabs>
              <w:tab w:val="right" w:leader="dot" w:pos="9016"/>
            </w:tabs>
            <w:rPr>
              <w:noProof/>
            </w:rPr>
          </w:pPr>
          <w:hyperlink w:anchor="_Toc137634107" w:history="1">
            <w:r w:rsidR="00AF2123" w:rsidRPr="00BF7FBF">
              <w:rPr>
                <w:rStyle w:val="Hyperlink"/>
                <w:noProof/>
              </w:rPr>
              <w:t>Version 1.0</w:t>
            </w:r>
            <w:r w:rsidR="00AF2123">
              <w:rPr>
                <w:noProof/>
                <w:webHidden/>
              </w:rPr>
              <w:tab/>
            </w:r>
            <w:r w:rsidR="00AF2123">
              <w:rPr>
                <w:noProof/>
                <w:webHidden/>
              </w:rPr>
              <w:fldChar w:fldCharType="begin"/>
            </w:r>
            <w:r w:rsidR="00AF2123">
              <w:rPr>
                <w:noProof/>
                <w:webHidden/>
              </w:rPr>
              <w:instrText xml:space="preserve"> PAGEREF _Toc137634107 \h </w:instrText>
            </w:r>
            <w:r w:rsidR="00AF2123">
              <w:rPr>
                <w:noProof/>
                <w:webHidden/>
              </w:rPr>
            </w:r>
            <w:r w:rsidR="00AF2123">
              <w:rPr>
                <w:noProof/>
                <w:webHidden/>
              </w:rPr>
              <w:fldChar w:fldCharType="separate"/>
            </w:r>
            <w:r w:rsidR="00AF2123">
              <w:rPr>
                <w:noProof/>
                <w:webHidden/>
              </w:rPr>
              <w:t>10</w:t>
            </w:r>
            <w:r w:rsidR="00AF2123">
              <w:rPr>
                <w:noProof/>
                <w:webHidden/>
              </w:rPr>
              <w:fldChar w:fldCharType="end"/>
            </w:r>
          </w:hyperlink>
        </w:p>
        <w:p w14:paraId="6A7A43AC" w14:textId="31F9BD54" w:rsidR="00AF2123" w:rsidRDefault="00000000">
          <w:pPr>
            <w:pStyle w:val="TOC1"/>
            <w:tabs>
              <w:tab w:val="right" w:leader="dot" w:pos="9016"/>
            </w:tabs>
            <w:rPr>
              <w:noProof/>
              <w:kern w:val="0"/>
              <w:lang w:eastAsia="en-SG"/>
              <w14:ligatures w14:val="none"/>
            </w:rPr>
          </w:pPr>
          <w:hyperlink w:anchor="_Toc137634108" w:history="1">
            <w:r w:rsidR="00AF2123" w:rsidRPr="00BF7FBF">
              <w:rPr>
                <w:rStyle w:val="Hyperlink"/>
                <w:noProof/>
              </w:rPr>
              <w:t>Improvements Going Forward</w:t>
            </w:r>
            <w:r w:rsidR="00AF2123">
              <w:rPr>
                <w:noProof/>
                <w:webHidden/>
              </w:rPr>
              <w:tab/>
            </w:r>
            <w:r w:rsidR="00AF2123">
              <w:rPr>
                <w:noProof/>
                <w:webHidden/>
              </w:rPr>
              <w:fldChar w:fldCharType="begin"/>
            </w:r>
            <w:r w:rsidR="00AF2123">
              <w:rPr>
                <w:noProof/>
                <w:webHidden/>
              </w:rPr>
              <w:instrText xml:space="preserve"> PAGEREF _Toc137634108 \h </w:instrText>
            </w:r>
            <w:r w:rsidR="00AF2123">
              <w:rPr>
                <w:noProof/>
                <w:webHidden/>
              </w:rPr>
            </w:r>
            <w:r w:rsidR="00AF2123">
              <w:rPr>
                <w:noProof/>
                <w:webHidden/>
              </w:rPr>
              <w:fldChar w:fldCharType="separate"/>
            </w:r>
            <w:r w:rsidR="00AF2123">
              <w:rPr>
                <w:noProof/>
                <w:webHidden/>
              </w:rPr>
              <w:t>14</w:t>
            </w:r>
            <w:r w:rsidR="00AF2123">
              <w:rPr>
                <w:noProof/>
                <w:webHidden/>
              </w:rPr>
              <w:fldChar w:fldCharType="end"/>
            </w:r>
          </w:hyperlink>
        </w:p>
        <w:p w14:paraId="52CE9F0F" w14:textId="6F830841"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default" r:id="rId11"/>
          <w:headerReference w:type="first" r:id="rId12"/>
          <w:footerReference w:type="first" r:id="rId13"/>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37634103"/>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w:t>
      </w:r>
      <w:proofErr w:type="spellStart"/>
      <w:r>
        <w:t>OpenAPI</w:t>
      </w:r>
      <w:proofErr w:type="spellEnd"/>
      <w:r>
        <w:t xml:space="preserve">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50792979"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r w:rsidR="009568CB">
        <w:t>.</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4"/>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bookmarkStart w:id="1" w:name="_Toc137634104"/>
      <w:r>
        <w:lastRenderedPageBreak/>
        <w:t>Project Components</w:t>
      </w:r>
      <w:bookmarkEnd w:id="1"/>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5"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6"/>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7"/>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00AF9260"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18" w:history="1">
        <w:r w:rsidRPr="00362BDF">
          <w:rPr>
            <w:rStyle w:val="Hyperlink"/>
            <w:noProof/>
          </w:rPr>
          <w:t>Swagger UI</w:t>
        </w:r>
      </w:hyperlink>
      <w:r>
        <w:rPr>
          <w:noProof/>
        </w:rPr>
        <w:t>. As a result, there is a need for these in-house developed tools to be different to bring value. Two main additional features will be added</w:t>
      </w:r>
      <w:r w:rsidR="009568CB">
        <w:rPr>
          <w:noProof/>
        </w:rPr>
        <w:t xml:space="preserve"> with</w:t>
      </w:r>
      <w:r>
        <w:rPr>
          <w:noProof/>
        </w:rPr>
        <w:t xml:space="preserve">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 xml:space="preserve">Path </w:t>
      </w:r>
      <w:proofErr w:type="spellStart"/>
      <w:r>
        <w:t>subtier</w:t>
      </w:r>
      <w:proofErr w:type="spellEnd"/>
      <w:r>
        <w:t xml:space="preserve"> length must conform to CPF’s API requirements</w:t>
      </w:r>
    </w:p>
    <w:p w14:paraId="740B12D4" w14:textId="2ADEA7F4" w:rsidR="00362BDF" w:rsidRDefault="00362BDF" w:rsidP="00362BDF">
      <w:pPr>
        <w:pStyle w:val="ListParagraph"/>
        <w:numPr>
          <w:ilvl w:val="0"/>
          <w:numId w:val="5"/>
        </w:numPr>
      </w:pPr>
      <w:r>
        <w:t>Path version must match the info version</w:t>
      </w:r>
    </w:p>
    <w:p w14:paraId="33E81FB2" w14:textId="4E5CD716" w:rsidR="00362BDF" w:rsidRDefault="00362BDF" w:rsidP="00362BDF">
      <w:pPr>
        <w:pStyle w:val="ListParagraph"/>
        <w:numPr>
          <w:ilvl w:val="0"/>
          <w:numId w:val="5"/>
        </w:numPr>
      </w:pPr>
      <w:proofErr w:type="spellStart"/>
      <w:r>
        <w:t>Subtier</w:t>
      </w:r>
      <w:proofErr w:type="spellEnd"/>
      <w:r>
        <w:t xml:space="preserve"> must be in camel case format</w:t>
      </w:r>
    </w:p>
    <w:p w14:paraId="50D59354" w14:textId="719E76AA" w:rsidR="00362BDF" w:rsidRDefault="009568CB" w:rsidP="00362BDF">
      <w:pPr>
        <w:pStyle w:val="ListParagraph"/>
        <w:numPr>
          <w:ilvl w:val="0"/>
          <w:numId w:val="5"/>
        </w:numPr>
      </w:pPr>
      <w:r>
        <w:t xml:space="preserve">Identify </w:t>
      </w:r>
      <w:proofErr w:type="spellStart"/>
      <w:r>
        <w:t>s</w:t>
      </w:r>
      <w:r w:rsidR="00362BDF">
        <w:t>ubtier</w:t>
      </w:r>
      <w:proofErr w:type="spellEnd"/>
      <w:r w:rsidR="00362BDF">
        <w:t xml:space="preserve"> spelling mistakes</w:t>
      </w:r>
    </w:p>
    <w:p w14:paraId="50F6F3BD" w14:textId="77777777" w:rsidR="00362BDF" w:rsidRDefault="00362BDF" w:rsidP="00362BDF">
      <w:pPr>
        <w:pStyle w:val="ListParagraph"/>
        <w:numPr>
          <w:ilvl w:val="0"/>
          <w:numId w:val="5"/>
        </w:numPr>
      </w:pPr>
      <w:r>
        <w:t xml:space="preserve">First word of </w:t>
      </w:r>
      <w:proofErr w:type="spellStart"/>
      <w:r>
        <w:t>subtier</w:t>
      </w:r>
      <w:proofErr w:type="spellEnd"/>
      <w:r>
        <w:t xml:space="preserve"> must be a verb</w:t>
      </w:r>
    </w:p>
    <w:p w14:paraId="64F497FE" w14:textId="77777777" w:rsidR="00362BDF" w:rsidRDefault="00362BDF" w:rsidP="00362BDF">
      <w:pPr>
        <w:pStyle w:val="ListParagraph"/>
        <w:numPr>
          <w:ilvl w:val="0"/>
          <w:numId w:val="5"/>
        </w:numPr>
      </w:pPr>
      <w:r>
        <w:t>Properties that are stated to be required must be present</w:t>
      </w:r>
    </w:p>
    <w:p w14:paraId="25AA3B3D" w14:textId="080CE61C" w:rsidR="00362BDF" w:rsidRPr="00362BDF" w:rsidRDefault="00362BDF" w:rsidP="00362BDF">
      <w:pPr>
        <w:ind w:firstLine="360"/>
        <w:sectPr w:rsidR="00362BDF" w:rsidRPr="00362BDF" w:rsidSect="00362BDF">
          <w:headerReference w:type="first" r:id="rId19"/>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2" w:name="_Toc137634105"/>
      <w:r>
        <w:lastRenderedPageBreak/>
        <w:t>Project Progression</w:t>
      </w:r>
      <w:bookmarkEnd w:id="2"/>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bookmarkStart w:id="3" w:name="_Toc137634106"/>
      <w:r>
        <w:t xml:space="preserve">Version </w:t>
      </w:r>
      <w:r w:rsidR="00FD4D7E">
        <w:t>0.1</w:t>
      </w:r>
      <w:bookmarkEnd w:id="3"/>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tool</w:t>
      </w:r>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w:t>
      </w:r>
      <w:proofErr w:type="gramStart"/>
      <w:r>
        <w:t>open-source</w:t>
      </w:r>
      <w:proofErr w:type="gramEnd"/>
      <w:r>
        <w:t xml:space="preserve"> on </w:t>
      </w:r>
      <w:proofErr w:type="spellStart"/>
      <w:r>
        <w:t>Github</w:t>
      </w:r>
      <w:proofErr w:type="spellEnd"/>
      <w:r>
        <w:t xml:space="preserve">,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0"/>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2F372792" w:rsidR="00362BDF" w:rsidRDefault="00362BDF" w:rsidP="00362BDF">
      <w:pPr>
        <w:ind w:firstLine="360"/>
      </w:pPr>
      <w:r>
        <w:lastRenderedPageBreak/>
        <w:t xml:space="preserve">The websites themselves are the front-end and will be using simple HTML, CSS, and client-side JavaScript to reduce the dependencies needed for faster performance. </w:t>
      </w:r>
      <w:proofErr w:type="spellStart"/>
      <w:r>
        <w:t>JQuery</w:t>
      </w:r>
      <w:proofErr w:type="spellEnd"/>
      <w:r>
        <w:t xml:space="preserve"> is the library used in JavaScript to bring the </w:t>
      </w:r>
      <w:proofErr w:type="gramStart"/>
      <w:r>
        <w:t>back-end</w:t>
      </w:r>
      <w:proofErr w:type="gramEnd"/>
      <w:r>
        <w:t xml:space="preserve"> and front-end together. It is used to call the routes created in Flask to validate the YAML/JSON document provided by the front-end. It will then respond with either a “Success” message if there are no errors, or a list of the errors, if any.</w:t>
      </w:r>
      <w:r w:rsidR="00C842E0">
        <w:t xml:space="preserve"> Concepts such as debouncing and web sockets are used to make the validation process smoother by allowing the validation request to happen once there is a change in the input, removing the need to click a button.</w:t>
      </w:r>
    </w:p>
    <w:p w14:paraId="25FC4D39" w14:textId="494AD12E"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w:t>
      </w:r>
      <w:r w:rsidR="00C6685F">
        <w:t>, with proper indentation and</w:t>
      </w:r>
      <w:r>
        <w:t xml:space="preserve">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w:t>
      </w:r>
      <w:proofErr w:type="spellStart"/>
      <w:r>
        <w:t>openapi</w:t>
      </w:r>
      <w:proofErr w:type="spellEnd"/>
      <w:r>
        <w:t xml:space="preserve">” appears in the document, its value will be </w:t>
      </w:r>
      <w:proofErr w:type="spellStart"/>
      <w:r>
        <w:t>doc_json</w:t>
      </w:r>
      <w:proofErr w:type="spellEnd"/>
      <w:r>
        <w:t>[“</w:t>
      </w:r>
      <w:proofErr w:type="spellStart"/>
      <w:r>
        <w:t>openapi</w:t>
      </w:r>
      <w:proofErr w:type="spellEnd"/>
      <w:r>
        <w:t>”].</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1"/>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369C83C9" w:rsidR="00FD4D7E" w:rsidRDefault="00362BDF" w:rsidP="00362BDF">
      <w:pPr>
        <w:ind w:firstLine="360"/>
      </w:pPr>
      <w:r>
        <w:t>The simple structure of the example YAML/JSON document provided makes this method viable because there won’t be many fields to extract. Th</w:t>
      </w:r>
      <w:r w:rsidR="009568CB">
        <w:t>is</w:t>
      </w:r>
      <w:r>
        <w:t xml:space="preserv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w:t>
      </w:r>
      <w:proofErr w:type="gramStart"/>
      <w:r>
        <w:t>As long as</w:t>
      </w:r>
      <w:proofErr w:type="gramEnd"/>
      <w:r>
        <w:t xml:space="preserve"> the field exists and is extracted, this opens up many possibilities for how each of the values can be validated, such as checking if it is present or not, whether it is in a certain string </w:t>
      </w:r>
      <w:r w:rsidR="009568CB">
        <w:t>expression</w:t>
      </w:r>
      <w:r>
        <w:t xml:space="preserve"> or not, etc. </w:t>
      </w:r>
      <w:r w:rsidR="00FD4D7E">
        <w:t xml:space="preserve">This makes adding custom validation rules very easy. </w:t>
      </w:r>
    </w:p>
    <w:p w14:paraId="22489DA3" w14:textId="5E89E861"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w:t>
      </w:r>
      <w:r w:rsidR="009568CB">
        <w:t xml:space="preserve">programming </w:t>
      </w:r>
      <w:r w:rsidR="00FD4D7E">
        <w:t>language</w:t>
      </w:r>
      <w:r w:rsidR="009568CB">
        <w:t xml:space="preserve"> in the world</w:t>
      </w:r>
      <w:r w:rsidR="00FD4D7E">
        <w:t>).</w:t>
      </w:r>
      <w:r>
        <w:t xml:space="preserve"> For example, NLTK can be used for natural language processing and there are many spelling-checking libraries. </w:t>
      </w:r>
      <w:r w:rsidR="009568CB">
        <w:t>However, t</w:t>
      </w:r>
      <w:r w:rsidR="00FD4D7E">
        <w:t>his would</w:t>
      </w:r>
      <w:r w:rsidR="009568CB">
        <w:t xml:space="preserve"> also</w:t>
      </w:r>
      <w:r w:rsidR="00FD4D7E">
        <w:t xml:space="preserve">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2"/>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fields</w:t>
      </w:r>
    </w:p>
    <w:p w14:paraId="59C5B15C" w14:textId="5C48D0F3" w:rsidR="00362BDF" w:rsidRDefault="009568CB" w:rsidP="00362BDF">
      <w:pPr>
        <w:ind w:firstLine="360"/>
      </w:pPr>
      <w:r>
        <w:t>In terms of testing, t</w:t>
      </w:r>
      <w:r w:rsidR="00362BDF">
        <w:t>h</w:t>
      </w:r>
      <w:r w:rsidR="00FD4D7E">
        <w:t>is</w:t>
      </w:r>
      <w:r w:rsidR="00362BDF">
        <w:t xml:space="preserve"> functional method makes unit testing possible and easy because the inputs to each of these functions can be made up and tested individually.</w:t>
      </w:r>
      <w:r w:rsidR="00FD4D7E">
        <w:t xml:space="preserve"> Unit testing is done using another Python library called </w:t>
      </w:r>
      <w:proofErr w:type="spellStart"/>
      <w:r w:rsidR="00FD4D7E">
        <w:t>PyTest</w:t>
      </w:r>
      <w:proofErr w:type="spellEnd"/>
      <w:r w:rsidR="00FD4D7E">
        <w: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3"/>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t>Unit testing</w:t>
      </w:r>
      <w:r w:rsidR="00FD4D7E">
        <w:rPr>
          <w:i/>
          <w:iCs/>
          <w:u w:val="single"/>
        </w:rPr>
        <w:t xml:space="preserve"> example</w:t>
      </w:r>
    </w:p>
    <w:p w14:paraId="73C8AC7E" w14:textId="29C2412E" w:rsidR="00362BDF" w:rsidRDefault="00FD4D7E" w:rsidP="00362BDF">
      <w:r>
        <w:lastRenderedPageBreak/>
        <w:tab/>
        <w:t xml:space="preserve">Once we have tested the validation logic, we can integrate our </w:t>
      </w:r>
      <w:proofErr w:type="gramStart"/>
      <w:r>
        <w:t>back-end</w:t>
      </w:r>
      <w:proofErr w:type="gramEnd"/>
      <w:r>
        <w:t xml:space="preserve"> with the front-end and perform</w:t>
      </w:r>
      <w:r w:rsidR="009568CB">
        <w:t xml:space="preserve"> end-to-end</w:t>
      </w:r>
      <w:r>
        <w:t xml:space="preserve"> testing.</w:t>
      </w:r>
      <w:r w:rsidR="009568CB">
        <w:t xml:space="preserve"> End-to-end</w:t>
      </w:r>
      <w:r>
        <w:t xml:space="preserve"> testing directly tests the interaction between the end user and the whole application. This will cover everything that the end user can click, input, or scroll on the website and how the website will respond to those actions. </w:t>
      </w:r>
      <w:r w:rsidR="009568CB">
        <w:t>This</w:t>
      </w:r>
      <w:r>
        <w:t xml:space="preserve"> is done using another Python library called Selenium.</w:t>
      </w:r>
      <w:r w:rsidR="009568CB">
        <w:t xml:space="preserve"> </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4"/>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w:t>
      </w:r>
      <w:proofErr w:type="gramStart"/>
      <w:r>
        <w:t>have to</w:t>
      </w:r>
      <w:proofErr w:type="gramEnd"/>
      <w:r>
        <w:t xml:space="preserve">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5"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6"/>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t>4-step pipeline</w:t>
      </w:r>
    </w:p>
    <w:p w14:paraId="679E92A5" w14:textId="60AEB77E" w:rsidR="00FD4D7E" w:rsidRDefault="00FD4D7E" w:rsidP="00362BDF">
      <w:pPr>
        <w:ind w:firstLine="360"/>
      </w:pPr>
      <w:r>
        <w:lastRenderedPageBreak/>
        <w:tab/>
        <w:t xml:space="preserve"> This concludes Version 0.1 of the project (unfortunately I don’t have </w:t>
      </w:r>
      <w:r w:rsidR="009568CB">
        <w:t xml:space="preserve">more </w:t>
      </w:r>
      <w:r>
        <w:t>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D09505C" w:rsidR="00FD4D7E" w:rsidRDefault="00FD4D7E" w:rsidP="00FD4D7E">
      <w:pPr>
        <w:pStyle w:val="ListParagraph"/>
        <w:numPr>
          <w:ilvl w:val="0"/>
          <w:numId w:val="7"/>
        </w:numPr>
      </w:pPr>
      <w:r>
        <w:t xml:space="preserve">Not fully implementing OAS 3.0, which is one of the core components of the project. We want to add on top of OAS 3.0, not compromising </w:t>
      </w:r>
      <w:r w:rsidR="000179C5">
        <w:t>rules that are part of OAS3.0</w:t>
      </w:r>
      <w:r>
        <w:t xml:space="preserve">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55A49C8B"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w:t>
      </w:r>
      <w:r w:rsidR="00C6685F">
        <w:t xml:space="preserve">the </w:t>
      </w:r>
      <w:r>
        <w:t xml:space="preserve">line number of the error or the parent field that caused the error.  </w:t>
      </w:r>
    </w:p>
    <w:p w14:paraId="3AEAD498" w14:textId="59CC8B96"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w:t>
      </w:r>
      <w:r w:rsidR="000179C5">
        <w:t xml:space="preserve"> This is thought to be the case initially.</w:t>
      </w:r>
      <w:r w:rsidR="00FD4D7E">
        <w:t xml:space="preserve"> However, </w:t>
      </w:r>
      <w:r w:rsidR="000179C5">
        <w:t>as the requirements require the implementation of the entire OAS3.0</w:t>
      </w:r>
      <w:r w:rsidR="00FD4D7E">
        <w:t>, we need to change the validation approach.</w:t>
      </w:r>
    </w:p>
    <w:p w14:paraId="6D05C459" w14:textId="77777777" w:rsidR="000179C5" w:rsidRDefault="000179C5" w:rsidP="00FD4D7E">
      <w:pPr>
        <w:ind w:firstLine="720"/>
      </w:pPr>
    </w:p>
    <w:p w14:paraId="6FE30748" w14:textId="77777777" w:rsidR="000179C5" w:rsidRDefault="000179C5" w:rsidP="00FD4D7E">
      <w:pPr>
        <w:ind w:firstLine="720"/>
      </w:pPr>
    </w:p>
    <w:p w14:paraId="25B9C3B1" w14:textId="77777777" w:rsidR="000179C5" w:rsidRDefault="000179C5" w:rsidP="00FD4D7E">
      <w:pPr>
        <w:ind w:firstLine="720"/>
      </w:pPr>
    </w:p>
    <w:p w14:paraId="0C5DEC35" w14:textId="77777777" w:rsidR="000179C5" w:rsidRDefault="000179C5" w:rsidP="00FD4D7E">
      <w:pPr>
        <w:ind w:firstLine="720"/>
      </w:pPr>
    </w:p>
    <w:p w14:paraId="2619D3A8" w14:textId="77777777" w:rsidR="000179C5" w:rsidRDefault="000179C5" w:rsidP="00FD4D7E">
      <w:pPr>
        <w:ind w:firstLine="720"/>
      </w:pPr>
    </w:p>
    <w:p w14:paraId="7FE84F9E" w14:textId="77777777" w:rsidR="000179C5" w:rsidRDefault="000179C5" w:rsidP="00FD4D7E">
      <w:pPr>
        <w:ind w:firstLine="720"/>
      </w:pPr>
    </w:p>
    <w:p w14:paraId="4A847E31" w14:textId="77777777" w:rsidR="000179C5" w:rsidRDefault="000179C5" w:rsidP="00FD4D7E">
      <w:pPr>
        <w:ind w:firstLine="720"/>
      </w:pPr>
    </w:p>
    <w:p w14:paraId="45750442" w14:textId="77777777" w:rsidR="000179C5" w:rsidRDefault="000179C5" w:rsidP="00FD4D7E">
      <w:pPr>
        <w:ind w:firstLine="720"/>
      </w:pPr>
    </w:p>
    <w:p w14:paraId="3D257B85" w14:textId="77777777" w:rsidR="000179C5" w:rsidRDefault="000179C5" w:rsidP="00FD4D7E">
      <w:pPr>
        <w:ind w:firstLine="720"/>
      </w:pPr>
    </w:p>
    <w:p w14:paraId="43E88DBC" w14:textId="77777777" w:rsidR="000179C5" w:rsidRDefault="000179C5" w:rsidP="00FD4D7E">
      <w:pPr>
        <w:ind w:firstLine="720"/>
      </w:pPr>
    </w:p>
    <w:p w14:paraId="42A7293E" w14:textId="77777777" w:rsidR="000179C5" w:rsidRDefault="000179C5" w:rsidP="00FD4D7E">
      <w:pPr>
        <w:ind w:firstLine="720"/>
      </w:pPr>
    </w:p>
    <w:p w14:paraId="11D3DD05" w14:textId="77777777" w:rsidR="000179C5" w:rsidRDefault="000179C5" w:rsidP="00FD4D7E">
      <w:pPr>
        <w:ind w:firstLine="720"/>
      </w:pPr>
    </w:p>
    <w:p w14:paraId="3B65F138" w14:textId="77777777" w:rsidR="000179C5" w:rsidRDefault="000179C5" w:rsidP="00FD4D7E">
      <w:pPr>
        <w:ind w:firstLine="720"/>
      </w:pPr>
    </w:p>
    <w:p w14:paraId="4D920046" w14:textId="77777777" w:rsidR="000179C5" w:rsidRDefault="000179C5" w:rsidP="00FD4D7E">
      <w:pPr>
        <w:ind w:firstLine="720"/>
      </w:pPr>
    </w:p>
    <w:p w14:paraId="19AAF46D" w14:textId="77777777" w:rsidR="000179C5" w:rsidRDefault="000179C5" w:rsidP="00FD4D7E">
      <w:pPr>
        <w:ind w:firstLine="720"/>
      </w:pPr>
    </w:p>
    <w:p w14:paraId="2C6F4DAA" w14:textId="77777777" w:rsidR="000179C5" w:rsidRDefault="000179C5" w:rsidP="00FD4D7E">
      <w:pPr>
        <w:ind w:firstLine="720"/>
      </w:pPr>
    </w:p>
    <w:p w14:paraId="26FB0528" w14:textId="77777777" w:rsidR="000179C5" w:rsidRDefault="000179C5" w:rsidP="00FD4D7E">
      <w:pPr>
        <w:ind w:firstLine="720"/>
      </w:pPr>
    </w:p>
    <w:p w14:paraId="649AC0E4" w14:textId="77777777" w:rsidR="000179C5" w:rsidRDefault="000179C5" w:rsidP="00FD4D7E">
      <w:pPr>
        <w:ind w:firstLine="720"/>
      </w:pPr>
    </w:p>
    <w:p w14:paraId="7D84721F" w14:textId="77777777" w:rsidR="00FD4D7E" w:rsidRDefault="00FD4D7E" w:rsidP="00FD4D7E">
      <w:pPr>
        <w:pStyle w:val="Heading2"/>
        <w:jc w:val="center"/>
      </w:pPr>
      <w:bookmarkStart w:id="4" w:name="_Toc137634107"/>
      <w:r>
        <w:lastRenderedPageBreak/>
        <w:t>Version 1.0</w:t>
      </w:r>
      <w:bookmarkEnd w:id="4"/>
    </w:p>
    <w:p w14:paraId="5E86F697" w14:textId="77777777" w:rsidR="00FD4D7E" w:rsidRPr="00FD4D7E" w:rsidRDefault="00FD4D7E" w:rsidP="00FD4D7E"/>
    <w:p w14:paraId="2CD42474" w14:textId="77777777" w:rsidR="0089361E" w:rsidRDefault="00FD4D7E" w:rsidP="00FD4D7E">
      <w:r>
        <w:tab/>
        <w:t xml:space="preserve">To avoid iterating the JSON document multiple times and recursion between the pairs of fields, we </w:t>
      </w:r>
      <w:proofErr w:type="gramStart"/>
      <w:r>
        <w:t>have to</w:t>
      </w:r>
      <w:proofErr w:type="gramEnd"/>
      <w:r>
        <w:t xml:space="preserve"> validate the YAML/JSON document</w:t>
      </w:r>
      <w:r w:rsidR="000179C5">
        <w:t xml:space="preserve"> in its YAML form. This means that if the developer inputs YAML, we will validate YAML, and if the developer inputs JSON, we will convert it into YAML first before validating. </w:t>
      </w:r>
    </w:p>
    <w:p w14:paraId="2A5C6A95" w14:textId="50F186CD" w:rsidR="00805683" w:rsidRDefault="0089361E" w:rsidP="0089361E">
      <w:pPr>
        <w:ind w:firstLine="720"/>
      </w:pPr>
      <w:r>
        <w:t xml:space="preserve">This started my research into how YAML can be </w:t>
      </w:r>
      <w:proofErr w:type="gramStart"/>
      <w:r>
        <w:t>validated</w:t>
      </w:r>
      <w:proofErr w:type="gramEnd"/>
      <w:r>
        <w:t xml:space="preserve"> and</w:t>
      </w:r>
      <w:r w:rsidR="00AF2123">
        <w:t xml:space="preserve"> the result</w:t>
      </w:r>
      <w:r>
        <w:t xml:space="preserve"> ended up with what I call the “schema method”.</w:t>
      </w:r>
      <w:r w:rsidR="00805683">
        <w:t xml:space="preserve"> </w:t>
      </w:r>
      <w:r>
        <w:t xml:space="preserve">This schema method uses a template to crosscheck line-by-line with the YAML/JSON document </w:t>
      </w:r>
      <w:r w:rsidR="00805683">
        <w:t>to ensure that every field and value is what is expected</w:t>
      </w:r>
      <w:r w:rsidR="00526C9A">
        <w:t xml:space="preserve"> (In the example below, “title” is </w:t>
      </w:r>
      <w:r w:rsidR="00AF2123">
        <w:t>the</w:t>
      </w:r>
      <w:r w:rsidR="00526C9A">
        <w:t xml:space="preserve"> field, and the value must be a string)</w:t>
      </w:r>
      <w:r w:rsidR="00805683">
        <w:t xml:space="preserve">. </w:t>
      </w:r>
      <w:r w:rsidR="00CC3C0E">
        <w:t xml:space="preserve">You can think of a schema as a blueprint for your YAML/JSON document. </w:t>
      </w:r>
      <w:r w:rsidR="00805683">
        <w:t>Additional rules can be added to restrict values such as data types, required values, etc. If any of the rules are violated, or there is an unexpected field, it is an error.</w:t>
      </w:r>
    </w:p>
    <w:p w14:paraId="77319C7C" w14:textId="411D56CA" w:rsidR="00805683" w:rsidRDefault="00805683" w:rsidP="00805683">
      <w:pPr>
        <w:ind w:left="2160"/>
      </w:pPr>
      <w:r w:rsidRPr="00805683">
        <w:rPr>
          <w:noProof/>
        </w:rPr>
        <w:drawing>
          <wp:inline distT="0" distB="0" distL="0" distR="0" wp14:anchorId="251C3D64" wp14:editId="476BF786">
            <wp:extent cx="2686425" cy="3791479"/>
            <wp:effectExtent l="0" t="0" r="0" b="0"/>
            <wp:docPr id="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with medium confidence"/>
                    <pic:cNvPicPr/>
                  </pic:nvPicPr>
                  <pic:blipFill>
                    <a:blip r:embed="rId27"/>
                    <a:stretch>
                      <a:fillRect/>
                    </a:stretch>
                  </pic:blipFill>
                  <pic:spPr>
                    <a:xfrm>
                      <a:off x="0" y="0"/>
                      <a:ext cx="2686425" cy="3791479"/>
                    </a:xfrm>
                    <a:prstGeom prst="rect">
                      <a:avLst/>
                    </a:prstGeom>
                  </pic:spPr>
                </pic:pic>
              </a:graphicData>
            </a:graphic>
          </wp:inline>
        </w:drawing>
      </w:r>
    </w:p>
    <w:p w14:paraId="554A2993" w14:textId="0B126C8F" w:rsidR="00805683" w:rsidRPr="00805683" w:rsidRDefault="00805683" w:rsidP="00805683">
      <w:pPr>
        <w:jc w:val="center"/>
        <w:rPr>
          <w:i/>
          <w:iCs/>
          <w:u w:val="single"/>
        </w:rPr>
      </w:pPr>
      <w:r>
        <w:rPr>
          <w:i/>
          <w:iCs/>
          <w:u w:val="single"/>
        </w:rPr>
        <w:t>Schema for &lt;Info&gt; in OAS3.0</w:t>
      </w:r>
    </w:p>
    <w:p w14:paraId="2907C632" w14:textId="1149E0C3" w:rsidR="0089361E" w:rsidRDefault="00805683" w:rsidP="009174A6">
      <w:pPr>
        <w:ind w:left="720" w:firstLine="720"/>
      </w:pPr>
      <w:r w:rsidRPr="00805683">
        <w:rPr>
          <w:noProof/>
        </w:rPr>
        <w:drawing>
          <wp:inline distT="0" distB="0" distL="0" distR="0" wp14:anchorId="09A29D10" wp14:editId="03ADB253">
            <wp:extent cx="3857625" cy="1420778"/>
            <wp:effectExtent l="0" t="0" r="0" b="825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28"/>
                    <a:stretch>
                      <a:fillRect/>
                    </a:stretch>
                  </pic:blipFill>
                  <pic:spPr>
                    <a:xfrm>
                      <a:off x="0" y="0"/>
                      <a:ext cx="3912781" cy="1441092"/>
                    </a:xfrm>
                    <a:prstGeom prst="rect">
                      <a:avLst/>
                    </a:prstGeom>
                  </pic:spPr>
                </pic:pic>
              </a:graphicData>
            </a:graphic>
          </wp:inline>
        </w:drawing>
      </w:r>
    </w:p>
    <w:p w14:paraId="689B993F" w14:textId="0C980A72" w:rsidR="00805683" w:rsidRPr="00805683" w:rsidRDefault="00805683" w:rsidP="00805683">
      <w:pPr>
        <w:jc w:val="center"/>
        <w:rPr>
          <w:i/>
          <w:iCs/>
          <w:u w:val="single"/>
        </w:rPr>
      </w:pPr>
      <w:r>
        <w:rPr>
          <w:i/>
          <w:iCs/>
          <w:u w:val="single"/>
        </w:rPr>
        <w:t>&lt;info&gt; section in example YAML document</w:t>
      </w:r>
    </w:p>
    <w:p w14:paraId="6F7C0C95" w14:textId="295BA967" w:rsidR="00526C9A" w:rsidRDefault="00526C9A" w:rsidP="0089361E">
      <w:pPr>
        <w:ind w:firstLine="720"/>
      </w:pPr>
      <w:r>
        <w:lastRenderedPageBreak/>
        <w:t xml:space="preserve">It might be obvious that the best solution is to use what Swagger UI uses because we know it works. However, Swagger UI is using JavaScript libraries, not Python libraries. </w:t>
      </w:r>
      <w:r w:rsidR="00CC3C0E">
        <w:t xml:space="preserve">Remember </w:t>
      </w:r>
      <w:r>
        <w:t>that we are using</w:t>
      </w:r>
      <w:r w:rsidR="00CC3C0E">
        <w:t xml:space="preserve"> Python to implement our validation logic. </w:t>
      </w:r>
      <w:r>
        <w:t xml:space="preserve">This would mean we would have to use NodeJS to implement our validation logic, which is a JavaScript runtime environment, which can be thought of as the JavaScript version of Flask but with more functionalities. Not wanting to add more technologies </w:t>
      </w:r>
      <w:r w:rsidR="00C6685F">
        <w:t>to</w:t>
      </w:r>
      <w:r>
        <w:t xml:space="preserve"> this project, I explored the limits of Python to see if we can do the same thing </w:t>
      </w:r>
      <w:r w:rsidR="009568CB">
        <w:t>without adding in JavaScript.</w:t>
      </w:r>
    </w:p>
    <w:p w14:paraId="7A6113C3" w14:textId="4FC263D0" w:rsidR="00805683" w:rsidRDefault="00CC3C0E" w:rsidP="0089361E">
      <w:pPr>
        <w:ind w:firstLine="720"/>
      </w:pPr>
      <w:r>
        <w:t>There are 2 well-documented and maintained libraries in Python that can help us with this schema method. These libraries allow you to create schemas of a certain format and the library will help you crosscheck and then output errors, if any:</w:t>
      </w:r>
    </w:p>
    <w:p w14:paraId="2E77C785" w14:textId="4EC64D83" w:rsidR="00CC3C0E" w:rsidRDefault="00000000" w:rsidP="00CC3C0E">
      <w:pPr>
        <w:pStyle w:val="ListParagraph"/>
        <w:numPr>
          <w:ilvl w:val="0"/>
          <w:numId w:val="8"/>
        </w:numPr>
      </w:pPr>
      <w:hyperlink r:id="rId29" w:history="1">
        <w:proofErr w:type="spellStart"/>
        <w:r w:rsidR="00CC3C0E" w:rsidRPr="00FF6B39">
          <w:rPr>
            <w:rStyle w:val="Hyperlink"/>
          </w:rPr>
          <w:t>PyKwalify</w:t>
        </w:r>
        <w:proofErr w:type="spellEnd"/>
      </w:hyperlink>
    </w:p>
    <w:p w14:paraId="310089E6" w14:textId="5C46740A" w:rsidR="00CC3C0E" w:rsidRDefault="00000000" w:rsidP="00CC3C0E">
      <w:pPr>
        <w:pStyle w:val="ListParagraph"/>
        <w:numPr>
          <w:ilvl w:val="0"/>
          <w:numId w:val="8"/>
        </w:numPr>
      </w:pPr>
      <w:hyperlink r:id="rId30" w:history="1">
        <w:r w:rsidR="00CC3C0E" w:rsidRPr="0065137D">
          <w:rPr>
            <w:rStyle w:val="Hyperlink"/>
          </w:rPr>
          <w:t>Cerberus</w:t>
        </w:r>
      </w:hyperlink>
    </w:p>
    <w:p w14:paraId="79260EBE" w14:textId="086C9E01" w:rsidR="00CC3C0E" w:rsidRDefault="00CC3C0E" w:rsidP="00CC3C0E">
      <w:pPr>
        <w:ind w:firstLine="720"/>
      </w:pPr>
      <w:r>
        <w:t>It is not clear in the beginning which library is better than the other, so both</w:t>
      </w:r>
      <w:r w:rsidR="00526C9A">
        <w:t xml:space="preserve"> are used</w:t>
      </w:r>
      <w:r>
        <w:t xml:space="preserve"> to see which would fit OAS3.0 better. Note that OAS3.0 has some advanced features that </w:t>
      </w:r>
      <w:r w:rsidR="00C6685F">
        <w:t>are</w:t>
      </w:r>
      <w:r>
        <w:t xml:space="preserve"> part of its specification</w:t>
      </w:r>
      <w:r w:rsidR="004374E7">
        <w:t>. These features ultimately were the deciding factors on whether to continue using the library or not</w:t>
      </w:r>
      <w:r>
        <w:t>:</w:t>
      </w:r>
    </w:p>
    <w:p w14:paraId="15DA6D8D" w14:textId="38D75390" w:rsidR="00CC3C0E" w:rsidRDefault="00CC3C0E" w:rsidP="00CC3C0E">
      <w:pPr>
        <w:pStyle w:val="ListParagraph"/>
        <w:numPr>
          <w:ilvl w:val="0"/>
          <w:numId w:val="9"/>
        </w:numPr>
      </w:pPr>
      <w:r>
        <w:t>References and links. This means the schema must support recursion. Recursion here means that it is possible that a field can have infinite</w:t>
      </w:r>
      <w:r w:rsidR="00526C9A">
        <w:t xml:space="preserve"> other fields with a fixed schema</w:t>
      </w:r>
      <w:r>
        <w:t xml:space="preserve">. If the library does not support schema with references and links, we will have to hardcode the repeated </w:t>
      </w:r>
      <w:r w:rsidR="00526C9A">
        <w:t>fields</w:t>
      </w:r>
      <w:r>
        <w:t xml:space="preserve"> until a limited depth, which is not what OAS3.0 wants</w:t>
      </w:r>
    </w:p>
    <w:p w14:paraId="2C572607" w14:textId="2786265E" w:rsidR="00CC3C0E" w:rsidRDefault="00CC3C0E" w:rsidP="00CC3C0E">
      <w:pPr>
        <w:pStyle w:val="ListParagraph"/>
        <w:numPr>
          <w:ilvl w:val="0"/>
          <w:numId w:val="9"/>
        </w:numPr>
      </w:pPr>
      <w:r>
        <w:t xml:space="preserve">“OR” logic. This is very similar to “IF-ELSE” statements where if a field is present, another field should not. </w:t>
      </w:r>
    </w:p>
    <w:p w14:paraId="2277B711" w14:textId="299B05FD" w:rsidR="00526C9A" w:rsidRDefault="00526C9A" w:rsidP="00CC3C0E">
      <w:pPr>
        <w:pStyle w:val="ListParagraph"/>
        <w:numPr>
          <w:ilvl w:val="0"/>
          <w:numId w:val="9"/>
        </w:numPr>
      </w:pPr>
      <w:r>
        <w:t xml:space="preserve">Regular expressions. This applies especially to the fields, not so much </w:t>
      </w:r>
      <w:r w:rsidR="00C6685F">
        <w:t>to</w:t>
      </w:r>
      <w:r>
        <w:t xml:space="preserve"> the values.</w:t>
      </w:r>
      <w:r w:rsidR="00647C82">
        <w:t xml:space="preserve"> Regular expressions are a specific format for how the fields should be named. If regular expressions are supported, it will greatly reduce the number of fields hardcoded in the schema</w:t>
      </w:r>
    </w:p>
    <w:p w14:paraId="703BA58A" w14:textId="16BB44BE" w:rsidR="004374E7" w:rsidRDefault="004374E7" w:rsidP="00CC3C0E">
      <w:pPr>
        <w:pStyle w:val="ListParagraph"/>
        <w:numPr>
          <w:ilvl w:val="0"/>
          <w:numId w:val="9"/>
        </w:numPr>
      </w:pPr>
      <w:r>
        <w:t xml:space="preserve">Custom validation rules. If the schema does not allow custom validation rules, </w:t>
      </w:r>
      <w:r w:rsidR="00647C82">
        <w:t>it</w:t>
      </w:r>
      <w:r>
        <w:t xml:space="preserve"> cannot be used as it would bring no value</w:t>
      </w:r>
      <w:r w:rsidR="00647C82">
        <w:t xml:space="preserve"> to the project</w:t>
      </w:r>
    </w:p>
    <w:p w14:paraId="17B03CD2" w14:textId="3B418970" w:rsidR="00526C9A" w:rsidRDefault="004374E7" w:rsidP="004374E7">
      <w:pPr>
        <w:ind w:firstLine="720"/>
      </w:pPr>
      <w:r>
        <w:t>After two weeks spent exploring the two libraries, the following results are determined:</w:t>
      </w:r>
    </w:p>
    <w:tbl>
      <w:tblPr>
        <w:tblStyle w:val="TableGrid"/>
        <w:tblW w:w="0" w:type="auto"/>
        <w:tblLook w:val="04A0" w:firstRow="1" w:lastRow="0" w:firstColumn="1" w:lastColumn="0" w:noHBand="0" w:noVBand="1"/>
      </w:tblPr>
      <w:tblGrid>
        <w:gridCol w:w="3005"/>
        <w:gridCol w:w="3005"/>
        <w:gridCol w:w="3006"/>
      </w:tblGrid>
      <w:tr w:rsidR="004374E7" w14:paraId="54B2A6DF" w14:textId="77777777" w:rsidTr="004374E7">
        <w:tc>
          <w:tcPr>
            <w:tcW w:w="3005" w:type="dxa"/>
          </w:tcPr>
          <w:p w14:paraId="44E040AE" w14:textId="77777777" w:rsidR="004374E7" w:rsidRDefault="004374E7" w:rsidP="004374E7"/>
        </w:tc>
        <w:tc>
          <w:tcPr>
            <w:tcW w:w="3005" w:type="dxa"/>
          </w:tcPr>
          <w:p w14:paraId="6A1E1F7C" w14:textId="4D7D5BA2" w:rsidR="004374E7" w:rsidRDefault="004374E7" w:rsidP="004374E7">
            <w:pPr>
              <w:jc w:val="center"/>
            </w:pPr>
            <w:proofErr w:type="spellStart"/>
            <w:r>
              <w:t>PyKwalify</w:t>
            </w:r>
            <w:proofErr w:type="spellEnd"/>
          </w:p>
        </w:tc>
        <w:tc>
          <w:tcPr>
            <w:tcW w:w="3006" w:type="dxa"/>
          </w:tcPr>
          <w:p w14:paraId="20AAD4CE" w14:textId="446790C6" w:rsidR="004374E7" w:rsidRDefault="004374E7" w:rsidP="004374E7">
            <w:pPr>
              <w:jc w:val="center"/>
            </w:pPr>
            <w:r>
              <w:t>Cerberus</w:t>
            </w:r>
          </w:p>
        </w:tc>
      </w:tr>
      <w:tr w:rsidR="004374E7" w14:paraId="4B75228F" w14:textId="77777777" w:rsidTr="004374E7">
        <w:tc>
          <w:tcPr>
            <w:tcW w:w="3005" w:type="dxa"/>
          </w:tcPr>
          <w:p w14:paraId="64B89027" w14:textId="2EA87368" w:rsidR="004374E7" w:rsidRDefault="004374E7" w:rsidP="004374E7">
            <w:r>
              <w:t>References and links</w:t>
            </w:r>
          </w:p>
        </w:tc>
        <w:tc>
          <w:tcPr>
            <w:tcW w:w="3005" w:type="dxa"/>
          </w:tcPr>
          <w:p w14:paraId="177F0B87" w14:textId="7823C2D1" w:rsidR="004374E7" w:rsidRDefault="004374E7" w:rsidP="004374E7">
            <w:pPr>
              <w:jc w:val="center"/>
            </w:pPr>
            <w:r>
              <w:t>Not possible</w:t>
            </w:r>
          </w:p>
        </w:tc>
        <w:tc>
          <w:tcPr>
            <w:tcW w:w="3006" w:type="dxa"/>
          </w:tcPr>
          <w:p w14:paraId="7FE9E7F8" w14:textId="7708467B" w:rsidR="004374E7" w:rsidRDefault="004374E7" w:rsidP="004374E7">
            <w:pPr>
              <w:jc w:val="center"/>
            </w:pPr>
            <w:r>
              <w:t>Not possible</w:t>
            </w:r>
          </w:p>
        </w:tc>
      </w:tr>
      <w:tr w:rsidR="004374E7" w14:paraId="5B312E0E" w14:textId="77777777" w:rsidTr="004374E7">
        <w:tc>
          <w:tcPr>
            <w:tcW w:w="3005" w:type="dxa"/>
          </w:tcPr>
          <w:p w14:paraId="67BB9F63" w14:textId="75F61EEA" w:rsidR="004374E7" w:rsidRDefault="004374E7" w:rsidP="004374E7">
            <w:r>
              <w:t>“OR” logic</w:t>
            </w:r>
          </w:p>
        </w:tc>
        <w:tc>
          <w:tcPr>
            <w:tcW w:w="3005" w:type="dxa"/>
          </w:tcPr>
          <w:p w14:paraId="23DE9832" w14:textId="577DBBF8" w:rsidR="004374E7" w:rsidRDefault="004374E7" w:rsidP="004374E7">
            <w:pPr>
              <w:jc w:val="center"/>
            </w:pPr>
            <w:r>
              <w:t>Possible</w:t>
            </w:r>
          </w:p>
        </w:tc>
        <w:tc>
          <w:tcPr>
            <w:tcW w:w="3006" w:type="dxa"/>
          </w:tcPr>
          <w:p w14:paraId="2D8179FA" w14:textId="2180DBF1" w:rsidR="004374E7" w:rsidRDefault="004374E7" w:rsidP="004374E7">
            <w:pPr>
              <w:jc w:val="center"/>
            </w:pPr>
            <w:r>
              <w:t>Possible</w:t>
            </w:r>
          </w:p>
        </w:tc>
      </w:tr>
      <w:tr w:rsidR="004374E7" w14:paraId="204C2B70" w14:textId="77777777" w:rsidTr="004374E7">
        <w:tc>
          <w:tcPr>
            <w:tcW w:w="3005" w:type="dxa"/>
          </w:tcPr>
          <w:p w14:paraId="08C0BECF" w14:textId="2DB07FE7" w:rsidR="004374E7" w:rsidRDefault="004374E7" w:rsidP="004374E7">
            <w:r>
              <w:t>Regular expressions</w:t>
            </w:r>
          </w:p>
        </w:tc>
        <w:tc>
          <w:tcPr>
            <w:tcW w:w="3005" w:type="dxa"/>
          </w:tcPr>
          <w:p w14:paraId="6564B801" w14:textId="2CADC733" w:rsidR="004374E7" w:rsidRDefault="004374E7" w:rsidP="004374E7">
            <w:pPr>
              <w:jc w:val="center"/>
            </w:pPr>
            <w:r>
              <w:t>Possible</w:t>
            </w:r>
          </w:p>
        </w:tc>
        <w:tc>
          <w:tcPr>
            <w:tcW w:w="3006" w:type="dxa"/>
          </w:tcPr>
          <w:p w14:paraId="63F3F007" w14:textId="6658C5F6" w:rsidR="004374E7" w:rsidRDefault="004374E7" w:rsidP="004374E7">
            <w:pPr>
              <w:jc w:val="center"/>
            </w:pPr>
            <w:r>
              <w:t>Not possible</w:t>
            </w:r>
          </w:p>
        </w:tc>
      </w:tr>
      <w:tr w:rsidR="004374E7" w14:paraId="0F406966" w14:textId="77777777" w:rsidTr="004374E7">
        <w:tc>
          <w:tcPr>
            <w:tcW w:w="3005" w:type="dxa"/>
          </w:tcPr>
          <w:p w14:paraId="252B3AEF" w14:textId="3119E593" w:rsidR="004374E7" w:rsidRDefault="004374E7" w:rsidP="004374E7">
            <w:r>
              <w:t>Custom validation rules</w:t>
            </w:r>
          </w:p>
        </w:tc>
        <w:tc>
          <w:tcPr>
            <w:tcW w:w="3005" w:type="dxa"/>
          </w:tcPr>
          <w:p w14:paraId="0680B519" w14:textId="38C05D79" w:rsidR="004374E7" w:rsidRDefault="004374E7" w:rsidP="004374E7">
            <w:pPr>
              <w:jc w:val="center"/>
            </w:pPr>
            <w:r>
              <w:t>Not possible</w:t>
            </w:r>
          </w:p>
        </w:tc>
        <w:tc>
          <w:tcPr>
            <w:tcW w:w="3006" w:type="dxa"/>
          </w:tcPr>
          <w:p w14:paraId="12B0447F" w14:textId="7CFA2272" w:rsidR="004374E7" w:rsidRDefault="004374E7" w:rsidP="004374E7">
            <w:pPr>
              <w:jc w:val="center"/>
            </w:pPr>
            <w:r>
              <w:t>Possible</w:t>
            </w:r>
          </w:p>
        </w:tc>
      </w:tr>
    </w:tbl>
    <w:p w14:paraId="684A42B0" w14:textId="77777777" w:rsidR="004374E7" w:rsidRDefault="004374E7" w:rsidP="004374E7"/>
    <w:p w14:paraId="0405F972" w14:textId="4692891E" w:rsidR="00362BDF" w:rsidRDefault="004374E7" w:rsidP="00362BDF">
      <w:pPr>
        <w:ind w:firstLine="360"/>
      </w:pPr>
      <w:r>
        <w:tab/>
        <w:t>The conclusion is that both libraries are not fully compatible with OAS3.0, and thus are only good options for simpler YAML/JSON documents</w:t>
      </w:r>
      <w:r w:rsidR="00647C82">
        <w:t xml:space="preserve">. </w:t>
      </w:r>
      <w:proofErr w:type="spellStart"/>
      <w:r w:rsidR="00647C82">
        <w:t>PyKwalify</w:t>
      </w:r>
      <w:proofErr w:type="spellEnd"/>
      <w:r w:rsidR="00647C82">
        <w:t xml:space="preserve"> cannot be used entirely because custom validation rules </w:t>
      </w:r>
      <w:r w:rsidR="00C6685F">
        <w:t>are</w:t>
      </w:r>
      <w:r w:rsidR="00647C82">
        <w:t xml:space="preserve"> very important to the project and its error reporting</w:t>
      </w:r>
      <w:r w:rsidR="00C6685F">
        <w:t xml:space="preserve"> is not</w:t>
      </w:r>
      <w:r w:rsidR="00647C82">
        <w:t xml:space="preserve"> as useful as Cerberus. Cerberus, on the other hand, can be used but we need a lot more time to implement the whole OAS3.0 schema. These are the main reasons why:</w:t>
      </w:r>
    </w:p>
    <w:p w14:paraId="12E60615" w14:textId="65192068" w:rsidR="00647C82" w:rsidRDefault="00647C82" w:rsidP="00647C82">
      <w:pPr>
        <w:pStyle w:val="ListParagraph"/>
        <w:numPr>
          <w:ilvl w:val="0"/>
          <w:numId w:val="9"/>
        </w:numPr>
      </w:pPr>
      <w:r>
        <w:t xml:space="preserve">While Cerberus cannot support </w:t>
      </w:r>
      <w:r w:rsidR="00C6685F">
        <w:t>references</w:t>
      </w:r>
      <w:r>
        <w:t xml:space="preserve"> and links directly, in the CPF context, we can arbitrarily say that our APIs will not have repeated fields up to 3 times. For example, in the example</w:t>
      </w:r>
      <w:r w:rsidR="00C6685F">
        <w:t>,</w:t>
      </w:r>
      <w:r>
        <w:t xml:space="preserve"> YAML document given, fields are only repeated up to 2 times maximum.</w:t>
      </w:r>
    </w:p>
    <w:p w14:paraId="7F34A3E7" w14:textId="6D09B58E" w:rsidR="00647C82" w:rsidRDefault="00FF6B39" w:rsidP="00647C82">
      <w:pPr>
        <w:pStyle w:val="ListParagraph"/>
        <w:numPr>
          <w:ilvl w:val="0"/>
          <w:numId w:val="9"/>
        </w:numPr>
      </w:pPr>
      <w:r>
        <w:lastRenderedPageBreak/>
        <w:t xml:space="preserve">Regular expressions </w:t>
      </w:r>
      <w:r w:rsidR="00C6685F">
        <w:t>are</w:t>
      </w:r>
      <w:r>
        <w:t xml:space="preserve"> </w:t>
      </w:r>
      <w:proofErr w:type="gramStart"/>
      <w:r>
        <w:t>inevitable, and</w:t>
      </w:r>
      <w:proofErr w:type="gramEnd"/>
      <w:r>
        <w:t xml:space="preserve"> can only be solved by taking more time to add fields specific to the CPF context.</w:t>
      </w:r>
    </w:p>
    <w:p w14:paraId="60C5396A" w14:textId="390E5CFD" w:rsidR="00FF6B39" w:rsidRDefault="00FF6B39" w:rsidP="00FF6B39">
      <w:pPr>
        <w:ind w:firstLine="720"/>
      </w:pPr>
      <w:r>
        <w:t>At this point in time, the amount of time and effort needed to implement this schema is taken into consideration because it might not be possible to finish by the end of the internship. The schema, at the point of being given up, is at 70 thousand lines long without including the custom validation rules. This is highly unmaintainable and hard to modify if there are any schema changes. Therefore, there is a need to shift away from Python and go into JavaScript to implement our schema that satisfies all the features required.</w:t>
      </w:r>
    </w:p>
    <w:p w14:paraId="75C15B2E" w14:textId="69382023" w:rsidR="00FE7D55" w:rsidRDefault="00FE7D55" w:rsidP="00FE7D55">
      <w:pPr>
        <w:ind w:firstLine="720"/>
      </w:pPr>
      <w:r>
        <w:t xml:space="preserve">Note that this does not mean nothing was achieved in the 2 weeks </w:t>
      </w:r>
      <w:r w:rsidR="00C6685F">
        <w:t xml:space="preserve">of </w:t>
      </w:r>
      <w:r>
        <w:t xml:space="preserve">exploring </w:t>
      </w:r>
      <w:proofErr w:type="spellStart"/>
      <w:r>
        <w:t>PyKwalify</w:t>
      </w:r>
      <w:proofErr w:type="spellEnd"/>
      <w:r>
        <w:t xml:space="preserve"> and Cerberus. These two libraries exposed the Python library called </w:t>
      </w:r>
      <w:proofErr w:type="spellStart"/>
      <w:proofErr w:type="gramStart"/>
      <w:r>
        <w:t>ruamel.yaml</w:t>
      </w:r>
      <w:proofErr w:type="spellEnd"/>
      <w:proofErr w:type="gramEnd"/>
      <w:r>
        <w:t>, which allows us to map each line of the YAML/JSON document to line numbers, and inspired t</w:t>
      </w:r>
      <w:r w:rsidR="00AF2123">
        <w:t>he</w:t>
      </w:r>
      <w:r>
        <w:t xml:space="preserve"> use of Ace Editor, which is a code editor that displays line numbers and with highlighting features that we can put on our website. This adds to </w:t>
      </w:r>
      <w:r w:rsidR="00AF2123">
        <w:t xml:space="preserve">the </w:t>
      </w:r>
      <w:r>
        <w:t xml:space="preserve">usability and </w:t>
      </w:r>
      <w:r w:rsidR="00AF2123">
        <w:t>appearance of the text input,</w:t>
      </w:r>
      <w:r>
        <w:t xml:space="preserve"> </w:t>
      </w:r>
      <w:r w:rsidR="00C6685F">
        <w:t>which</w:t>
      </w:r>
      <w:r>
        <w:t xml:space="preserve"> ultimately aids in providing value to the project.</w:t>
      </w:r>
    </w:p>
    <w:p w14:paraId="435B97EE" w14:textId="6DCC303C" w:rsidR="00FE7D55" w:rsidRDefault="00FE7D55" w:rsidP="00FE7D55">
      <w:r w:rsidRPr="00FE7D55">
        <w:rPr>
          <w:noProof/>
        </w:rPr>
        <w:drawing>
          <wp:inline distT="0" distB="0" distL="0" distR="0" wp14:anchorId="4D6372F2" wp14:editId="4886F341">
            <wp:extent cx="5731510" cy="27425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2565"/>
                    </a:xfrm>
                    <a:prstGeom prst="rect">
                      <a:avLst/>
                    </a:prstGeom>
                  </pic:spPr>
                </pic:pic>
              </a:graphicData>
            </a:graphic>
          </wp:inline>
        </w:drawing>
      </w:r>
    </w:p>
    <w:p w14:paraId="2F633F6E" w14:textId="1DD459F6" w:rsidR="00FE7D55" w:rsidRPr="00FE7D55" w:rsidRDefault="00FE7D55" w:rsidP="00FE7D55">
      <w:pPr>
        <w:jc w:val="center"/>
        <w:rPr>
          <w:i/>
          <w:iCs/>
          <w:u w:val="single"/>
        </w:rPr>
      </w:pPr>
      <w:r>
        <w:rPr>
          <w:i/>
          <w:iCs/>
          <w:u w:val="single"/>
        </w:rPr>
        <w:t>Ace Editor</w:t>
      </w:r>
    </w:p>
    <w:p w14:paraId="62C2A16C" w14:textId="54966B4A" w:rsidR="0065137D" w:rsidRDefault="00FF6B39" w:rsidP="00FF6B39">
      <w:pPr>
        <w:ind w:firstLine="720"/>
      </w:pPr>
      <w:r>
        <w:t xml:space="preserve">Implementing the schema in JavaScript is trivial, all we need to do is to see what library Swagger UI is using, and it is called </w:t>
      </w:r>
      <w:hyperlink r:id="rId32" w:history="1">
        <w:r w:rsidR="0065137D" w:rsidRPr="0065137D">
          <w:rPr>
            <w:rStyle w:val="Hyperlink"/>
          </w:rPr>
          <w:t>Another JSON Schema Validator (</w:t>
        </w:r>
        <w:proofErr w:type="spellStart"/>
        <w:r w:rsidR="0065137D" w:rsidRPr="0065137D">
          <w:rPr>
            <w:rStyle w:val="Hyperlink"/>
          </w:rPr>
          <w:t>A</w:t>
        </w:r>
        <w:r w:rsidR="0065137D">
          <w:rPr>
            <w:rStyle w:val="Hyperlink"/>
          </w:rPr>
          <w:t>jv</w:t>
        </w:r>
        <w:proofErr w:type="spellEnd"/>
        <w:r w:rsidR="0065137D" w:rsidRPr="0065137D">
          <w:rPr>
            <w:rStyle w:val="Hyperlink"/>
          </w:rPr>
          <w:t>)</w:t>
        </w:r>
      </w:hyperlink>
      <w:r w:rsidR="0065137D">
        <w:t xml:space="preserve">. </w:t>
      </w:r>
      <w:proofErr w:type="spellStart"/>
      <w:r w:rsidR="0065137D">
        <w:t>Ajv</w:t>
      </w:r>
      <w:proofErr w:type="spellEnd"/>
      <w:r w:rsidR="0065137D">
        <w:t xml:space="preserve"> is arguably not as well documented as Cerberus, but it is used by a lot more people in the community. </w:t>
      </w:r>
      <w:proofErr w:type="spellStart"/>
      <w:r w:rsidR="0065137D">
        <w:t>Ajv</w:t>
      </w:r>
      <w:proofErr w:type="spellEnd"/>
      <w:r w:rsidR="0065137D">
        <w:t xml:space="preserve"> can implement all the features we need and has very useful error messages.</w:t>
      </w:r>
      <w:r w:rsidR="00FE7D55">
        <w:t xml:space="preserve"> The schema was then finished in 1 week.</w:t>
      </w:r>
      <w:r w:rsidR="0065137D">
        <w:t xml:space="preserve"> However, to add </w:t>
      </w:r>
      <w:proofErr w:type="spellStart"/>
      <w:r w:rsidR="0065137D">
        <w:t>Ajv</w:t>
      </w:r>
      <w:proofErr w:type="spellEnd"/>
      <w:r w:rsidR="0065137D">
        <w:t xml:space="preserve"> as our validation method requires some technology </w:t>
      </w:r>
      <w:r w:rsidR="00C6685F">
        <w:t>changes</w:t>
      </w:r>
      <w:r w:rsidR="0065137D">
        <w:t xml:space="preserve"> in our </w:t>
      </w:r>
      <w:proofErr w:type="gramStart"/>
      <w:r w:rsidR="0065137D">
        <w:t>back-end</w:t>
      </w:r>
      <w:proofErr w:type="gramEnd"/>
      <w:r w:rsidR="0065137D">
        <w:t>.</w:t>
      </w:r>
    </w:p>
    <w:p w14:paraId="1062830E" w14:textId="0E17C122" w:rsidR="00FF6B39" w:rsidRDefault="0065137D" w:rsidP="0065137D">
      <w:r>
        <w:tab/>
        <w:t xml:space="preserve">Before talking about the technology changes, we need to talk about the </w:t>
      </w:r>
      <w:r w:rsidR="001840D4">
        <w:t xml:space="preserve">main differences between using Flask versus NodeJS as back-end servers. </w:t>
      </w:r>
      <w:proofErr w:type="gramStart"/>
      <w:r w:rsidR="001840D4">
        <w:t>Both of them</w:t>
      </w:r>
      <w:proofErr w:type="gramEnd"/>
      <w:r w:rsidR="001840D4">
        <w:t xml:space="preserve"> are generally the same in terms of functionalities, but it is the libraries that make a difference:</w:t>
      </w:r>
    </w:p>
    <w:p w14:paraId="15381C2B" w14:textId="3C7E8ECA" w:rsidR="001840D4" w:rsidRDefault="001840D4" w:rsidP="001840D4">
      <w:pPr>
        <w:pStyle w:val="ListParagraph"/>
        <w:numPr>
          <w:ilvl w:val="0"/>
          <w:numId w:val="11"/>
        </w:numPr>
      </w:pPr>
      <w:r>
        <w:t xml:space="preserve">Flask uses pip while NodeJS uses </w:t>
      </w:r>
      <w:proofErr w:type="spellStart"/>
      <w:r>
        <w:t>npm</w:t>
      </w:r>
      <w:proofErr w:type="spellEnd"/>
      <w:r>
        <w:t xml:space="preserve"> or yarn, all of which are package managers to install, update, and remove dependencies and libraries. Pip is not compatible with </w:t>
      </w:r>
      <w:proofErr w:type="spellStart"/>
      <w:r>
        <w:t>npm</w:t>
      </w:r>
      <w:proofErr w:type="spellEnd"/>
      <w:r>
        <w:t xml:space="preserve"> or yarn, so if we use both Flask and NodeJS, there will be two package managers to handle. This adds to maintainability.</w:t>
      </w:r>
    </w:p>
    <w:p w14:paraId="6F1F30EA" w14:textId="32B607D3" w:rsidR="001840D4" w:rsidRDefault="001840D4" w:rsidP="001840D4">
      <w:pPr>
        <w:pStyle w:val="ListParagraph"/>
        <w:numPr>
          <w:ilvl w:val="0"/>
          <w:numId w:val="11"/>
        </w:numPr>
      </w:pPr>
      <w:r>
        <w:t xml:space="preserve">NodeJS is faster than Flask in </w:t>
      </w:r>
      <w:r w:rsidR="00C6685F">
        <w:t>terms</w:t>
      </w:r>
      <w:r>
        <w:t xml:space="preserve"> of compiling</w:t>
      </w:r>
    </w:p>
    <w:p w14:paraId="0D0327BF" w14:textId="4547ADB8" w:rsidR="009568CB" w:rsidRDefault="009568CB" w:rsidP="001840D4">
      <w:pPr>
        <w:pStyle w:val="ListParagraph"/>
        <w:numPr>
          <w:ilvl w:val="0"/>
          <w:numId w:val="11"/>
        </w:numPr>
      </w:pPr>
      <w:r>
        <w:t>NodeJS is unable to do Routing while Flask does this easily</w:t>
      </w:r>
    </w:p>
    <w:p w14:paraId="23047DB9" w14:textId="54CB347D" w:rsidR="001840D4" w:rsidRDefault="001840D4" w:rsidP="001840D4">
      <w:pPr>
        <w:pStyle w:val="ListParagraph"/>
        <w:numPr>
          <w:ilvl w:val="0"/>
          <w:numId w:val="11"/>
        </w:numPr>
      </w:pPr>
      <w:r>
        <w:lastRenderedPageBreak/>
        <w:t>In general, JavaScript libraries are harder to maintain than Python libraries and are not as diverse as Python libraries, at least for those that apply to this project</w:t>
      </w:r>
      <w:r w:rsidR="009568CB">
        <w:t xml:space="preserve">. This is due to a concept called “wheels” in pip, and it is not present in </w:t>
      </w:r>
      <w:proofErr w:type="spellStart"/>
      <w:r w:rsidR="009568CB">
        <w:t>npm</w:t>
      </w:r>
      <w:proofErr w:type="spellEnd"/>
      <w:r w:rsidR="009568CB">
        <w:t xml:space="preserve"> or yarn. This means that Python libraries can be updated with no conflicts easily while JavaScript libraries need to be monitored and versioning needs to be changed manually.</w:t>
      </w:r>
    </w:p>
    <w:p w14:paraId="25E6509A" w14:textId="12A9938D" w:rsidR="001840D4" w:rsidRDefault="001840D4" w:rsidP="00C6685F">
      <w:pPr>
        <w:ind w:firstLine="720"/>
      </w:pPr>
      <w:r>
        <w:t xml:space="preserve">Our </w:t>
      </w:r>
      <w:proofErr w:type="gramStart"/>
      <w:r>
        <w:t>back-end</w:t>
      </w:r>
      <w:proofErr w:type="gramEnd"/>
      <w:r>
        <w:t xml:space="preserve"> will be using both Flask and NodeJ</w:t>
      </w:r>
      <w:r w:rsidR="00C6685F">
        <w:t xml:space="preserve">S with separate responsibilities. Flask will handle the page routing and the line number mapping feature. This is because it is harder to do in JavaScript and performs slower than if it is implemented in Python. NodeJS will handle our validation logic and will contain most of the libraries used. The front-end will be served by </w:t>
      </w:r>
      <w:proofErr w:type="gramStart"/>
      <w:r w:rsidR="00C6685F">
        <w:t>Flask, but</w:t>
      </w:r>
      <w:proofErr w:type="gramEnd"/>
      <w:r w:rsidR="00C6685F">
        <w:t xml:space="preserve"> will only communicate with the NodeJS server. The NodeJS server will only call the line number mapping feature from the Flask </w:t>
      </w:r>
      <w:proofErr w:type="gramStart"/>
      <w:r w:rsidR="00C6685F">
        <w:t>server, and</w:t>
      </w:r>
      <w:proofErr w:type="gramEnd"/>
      <w:r w:rsidR="00C6685F">
        <w:t xml:space="preserve"> respond to the front-end validation requests</w:t>
      </w:r>
      <w:r w:rsidR="009568CB">
        <w:t>.</w:t>
      </w:r>
    </w:p>
    <w:p w14:paraId="31B6DF63" w14:textId="22514CC3" w:rsidR="00717CAD" w:rsidRDefault="00717CAD" w:rsidP="00717CAD">
      <w:r w:rsidRPr="00717CAD">
        <w:rPr>
          <w:noProof/>
        </w:rPr>
        <w:drawing>
          <wp:inline distT="0" distB="0" distL="0" distR="0" wp14:anchorId="23FA92A8" wp14:editId="2A0A48C0">
            <wp:extent cx="5731510" cy="2381250"/>
            <wp:effectExtent l="0" t="0" r="2540" b="0"/>
            <wp:docPr id="4" name="Picture 4"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iagram, font&#10;&#10;Description automatically generated"/>
                    <pic:cNvPicPr/>
                  </pic:nvPicPr>
                  <pic:blipFill>
                    <a:blip r:embed="rId33"/>
                    <a:stretch>
                      <a:fillRect/>
                    </a:stretch>
                  </pic:blipFill>
                  <pic:spPr>
                    <a:xfrm>
                      <a:off x="0" y="0"/>
                      <a:ext cx="5731510" cy="2381250"/>
                    </a:xfrm>
                    <a:prstGeom prst="rect">
                      <a:avLst/>
                    </a:prstGeom>
                  </pic:spPr>
                </pic:pic>
              </a:graphicData>
            </a:graphic>
          </wp:inline>
        </w:drawing>
      </w:r>
    </w:p>
    <w:p w14:paraId="6BE78D6C" w14:textId="0FABC039" w:rsidR="009568CB" w:rsidRDefault="00717CAD" w:rsidP="009568CB">
      <w:pPr>
        <w:jc w:val="center"/>
      </w:pPr>
      <w:r>
        <w:rPr>
          <w:i/>
          <w:iCs/>
          <w:u w:val="single"/>
        </w:rPr>
        <w:t>Project Architecture</w:t>
      </w:r>
      <w:r w:rsidR="009568CB">
        <w:rPr>
          <w:i/>
          <w:iCs/>
          <w:u w:val="single"/>
        </w:rPr>
        <w:t xml:space="preserve"> v1.0</w:t>
      </w:r>
      <w:r>
        <w:tab/>
      </w:r>
    </w:p>
    <w:p w14:paraId="7A0D3D07" w14:textId="77777777" w:rsidR="009568CB" w:rsidRPr="009568CB" w:rsidRDefault="009568CB" w:rsidP="009568CB">
      <w:pPr>
        <w:jc w:val="center"/>
        <w:rPr>
          <w:i/>
          <w:iCs/>
          <w:u w:val="single"/>
        </w:rPr>
      </w:pPr>
    </w:p>
    <w:p w14:paraId="5A385388" w14:textId="463EB49E" w:rsidR="009568CB" w:rsidRDefault="009568CB" w:rsidP="00C842E0">
      <w:r>
        <w:tab/>
        <w:t xml:space="preserve">Now that we have refactored the validation logic to satisfy the project requirements and included more error reporting features, the last step is to deploy the application on Azure again. For version 0.1, since we only have one Flask server, we only needed one </w:t>
      </w:r>
      <w:proofErr w:type="spellStart"/>
      <w:r>
        <w:t>Dockerfile</w:t>
      </w:r>
      <w:proofErr w:type="spellEnd"/>
      <w:r>
        <w:t xml:space="preserve"> to deploy the application. A </w:t>
      </w:r>
      <w:proofErr w:type="spellStart"/>
      <w:r>
        <w:t>Dockerfile</w:t>
      </w:r>
      <w:proofErr w:type="spellEnd"/>
      <w:r>
        <w:t xml:space="preserve"> is simply a series of settings and steps to run the application on a virtual machine. Usually, we need one </w:t>
      </w:r>
      <w:proofErr w:type="spellStart"/>
      <w:r>
        <w:t>Dockerfile</w:t>
      </w:r>
      <w:proofErr w:type="spellEnd"/>
      <w:r>
        <w:t xml:space="preserve"> for one service. Services can be servers, databases, proxies, etc. As seen from the architecture diagram above, we have two </w:t>
      </w:r>
      <w:proofErr w:type="gramStart"/>
      <w:r>
        <w:t>servers</w:t>
      </w:r>
      <w:proofErr w:type="gramEnd"/>
      <w:r>
        <w:t xml:space="preserve"> so we need 2 </w:t>
      </w:r>
      <w:proofErr w:type="spellStart"/>
      <w:r>
        <w:t>Dockerfiles</w:t>
      </w:r>
      <w:proofErr w:type="spellEnd"/>
      <w:r>
        <w:t xml:space="preserve">. This makes deploying on Azure more complicated because we need to somehow </w:t>
      </w:r>
      <w:proofErr w:type="spellStart"/>
      <w:r>
        <w:t>dockerize</w:t>
      </w:r>
      <w:proofErr w:type="spellEnd"/>
      <w:r>
        <w:t xml:space="preserve"> the two servers while still having the two servers communicate with each other. Locally, this is done by deploying both servers on localhost, which means they can communicate with each other on one IP address. On the cloud, there are two ways to do this (or the only two ways I learnt):</w:t>
      </w:r>
    </w:p>
    <w:p w14:paraId="1BF433CB" w14:textId="1DA05D62" w:rsidR="009568CB" w:rsidRDefault="009568CB" w:rsidP="009568CB">
      <w:pPr>
        <w:pStyle w:val="ListParagraph"/>
        <w:numPr>
          <w:ilvl w:val="0"/>
          <w:numId w:val="9"/>
        </w:numPr>
      </w:pPr>
      <w:r>
        <w:t xml:space="preserve">Use Docker Compose to run two </w:t>
      </w:r>
      <w:proofErr w:type="spellStart"/>
      <w:r>
        <w:t>Dockerfiles</w:t>
      </w:r>
      <w:proofErr w:type="spellEnd"/>
      <w:r>
        <w:t xml:space="preserve"> on one virtual machine. Docker Compose is a plugin for Docker that allows multiple </w:t>
      </w:r>
      <w:proofErr w:type="spellStart"/>
      <w:r>
        <w:t>Dockerfiles</w:t>
      </w:r>
      <w:proofErr w:type="spellEnd"/>
      <w:r>
        <w:t xml:space="preserve"> to run together</w:t>
      </w:r>
    </w:p>
    <w:p w14:paraId="75F75BD1" w14:textId="15DDBB0D" w:rsidR="009568CB" w:rsidRDefault="009568CB" w:rsidP="009568CB">
      <w:pPr>
        <w:pStyle w:val="ListParagraph"/>
        <w:numPr>
          <w:ilvl w:val="0"/>
          <w:numId w:val="9"/>
        </w:numPr>
      </w:pPr>
      <w:r>
        <w:t>Deploy the two servers separately using two virtual machines</w:t>
      </w:r>
    </w:p>
    <w:p w14:paraId="40F720FB" w14:textId="7F5D01E2" w:rsidR="009568CB" w:rsidRDefault="009568CB" w:rsidP="009568CB">
      <w:pPr>
        <w:ind w:firstLine="720"/>
      </w:pPr>
      <w:r>
        <w:t xml:space="preserve">Since it makes more sense to run two </w:t>
      </w:r>
      <w:proofErr w:type="spellStart"/>
      <w:r>
        <w:t>Dockerfiles</w:t>
      </w:r>
      <w:proofErr w:type="spellEnd"/>
      <w:r>
        <w:t xml:space="preserve"> on one virtual machine, just like how we can run the whole application locally on our machines, I tried method 1 first. However, I was met with the main problem that the Flask Server cannot communicate with the Node Server. I have tried all configurations on </w:t>
      </w:r>
      <w:proofErr w:type="spellStart"/>
      <w:r>
        <w:t>Dockerfiles</w:t>
      </w:r>
      <w:proofErr w:type="spellEnd"/>
      <w:r>
        <w:t xml:space="preserve"> and docker-compose files, search countless </w:t>
      </w:r>
      <w:proofErr w:type="spellStart"/>
      <w:r>
        <w:t>github</w:t>
      </w:r>
      <w:proofErr w:type="spellEnd"/>
      <w:r>
        <w:t xml:space="preserve"> repositories for examples, go on forums to search for answers, and read documentation, but to no avail. Conclusion </w:t>
      </w:r>
      <w:r>
        <w:lastRenderedPageBreak/>
        <w:t>reached is that Docker Compose does not support Flask and Node servers to communicate with each other due to the lack of documentation for this, or that there is some configuration that I am not doing correctly. Furthermore, it appears that when the NodeJS server is hosted on the same website as the Flask server, the GSIB blocks most of the client-side JavaScript. Either way, it is easier to fall back on the second method and there are benefits for the second method. Docker Compose is still used to run the application locally because of its convenience, explained more in the Project User Guide in the next section.</w:t>
      </w:r>
    </w:p>
    <w:p w14:paraId="75A72B14" w14:textId="1FCEA7CA" w:rsidR="009568CB" w:rsidRDefault="009568CB" w:rsidP="009568CB">
      <w:pPr>
        <w:ind w:firstLine="720"/>
      </w:pPr>
      <w:r>
        <w:t xml:space="preserve">The second method is simply </w:t>
      </w:r>
      <w:proofErr w:type="spellStart"/>
      <w:r>
        <w:t>dockerizing</w:t>
      </w:r>
      <w:proofErr w:type="spellEnd"/>
      <w:r>
        <w:t xml:space="preserve"> the flask and node servers separately and deploying on two websites. Benefits of this method include higher scaling for each of the servers and they are easier to manage. To facilitate this second method, we will need to our NodeJS server be able to serve websites, also known as Routing. Remember that we mentioned one of the differences between Flask and NodeJS is that NodeJS is unable to do Routing. That is why we will use an additional JavaScript library called </w:t>
      </w:r>
      <w:proofErr w:type="spellStart"/>
      <w:r>
        <w:t>ExpressJS</w:t>
      </w:r>
      <w:proofErr w:type="spellEnd"/>
      <w:r>
        <w:t xml:space="preserve">, which adds Flask-like functionalities to NodeJS. Through this method, the application is successfully deployed on Azure. </w:t>
      </w:r>
    </w:p>
    <w:p w14:paraId="795C4F9E" w14:textId="2D294D3D" w:rsidR="00717CAD" w:rsidRDefault="00717CAD" w:rsidP="009568CB">
      <w:pPr>
        <w:ind w:firstLine="720"/>
      </w:pPr>
      <w:r>
        <w:t>This schema method of validating YAML/JSON is not a typical method to validate fields and values because we are not the ones coding the function to validate whether the fields and values satisfy the rules applied to them, it is the library that does it. Therefore, we only need to test the custom validation rules that we created</w:t>
      </w:r>
      <w:r w:rsidR="00C842E0">
        <w:t>. This greatly reduces the amount of unit testing we need to perform.</w:t>
      </w:r>
    </w:p>
    <w:p w14:paraId="75A8673F" w14:textId="77777777" w:rsidR="009568CB" w:rsidRDefault="009568CB" w:rsidP="00C842E0"/>
    <w:p w14:paraId="7953F3E4" w14:textId="77777777" w:rsidR="009568CB" w:rsidRDefault="009568CB" w:rsidP="00C842E0"/>
    <w:p w14:paraId="04FA9935" w14:textId="77777777" w:rsidR="009568CB" w:rsidRDefault="009568CB" w:rsidP="00C842E0"/>
    <w:p w14:paraId="1505291E" w14:textId="77777777" w:rsidR="009568CB" w:rsidRDefault="009568CB" w:rsidP="00C842E0"/>
    <w:p w14:paraId="6599E9BA" w14:textId="77777777" w:rsidR="009568CB" w:rsidRDefault="009568CB" w:rsidP="00C842E0"/>
    <w:p w14:paraId="431DE09A" w14:textId="77777777" w:rsidR="009568CB" w:rsidRDefault="009568CB" w:rsidP="00C842E0"/>
    <w:p w14:paraId="2EC1D81B" w14:textId="77777777" w:rsidR="009568CB" w:rsidRDefault="009568CB" w:rsidP="00C842E0"/>
    <w:p w14:paraId="696523D7" w14:textId="77777777" w:rsidR="009568CB" w:rsidRDefault="009568CB" w:rsidP="00C842E0"/>
    <w:p w14:paraId="38B3BFC5" w14:textId="77777777" w:rsidR="009568CB" w:rsidRDefault="009568CB" w:rsidP="00C842E0"/>
    <w:p w14:paraId="6924E188" w14:textId="764BD04D" w:rsidR="009568CB" w:rsidRPr="009568CB" w:rsidRDefault="009568CB" w:rsidP="009568CB">
      <w:pPr>
        <w:pStyle w:val="Heading1"/>
        <w:sectPr w:rsidR="009568CB" w:rsidRPr="009568CB" w:rsidSect="00362BDF">
          <w:headerReference w:type="default" r:id="rId34"/>
          <w:headerReference w:type="first" r:id="rId35"/>
          <w:pgSz w:w="11906" w:h="16838"/>
          <w:pgMar w:top="1440" w:right="1440" w:bottom="1440" w:left="1440" w:header="708" w:footer="708" w:gutter="0"/>
          <w:cols w:space="708"/>
          <w:titlePg/>
          <w:docGrid w:linePitch="360"/>
        </w:sectPr>
      </w:pPr>
    </w:p>
    <w:p w14:paraId="1C420B6D" w14:textId="29055FF0" w:rsidR="009568CB" w:rsidRPr="00717CAD" w:rsidRDefault="009568CB" w:rsidP="009568CB">
      <w:pPr>
        <w:pStyle w:val="Heading1"/>
        <w:jc w:val="center"/>
        <w:sectPr w:rsidR="009568CB" w:rsidRPr="00717CAD" w:rsidSect="00362BDF">
          <w:pgSz w:w="11906" w:h="16838"/>
          <w:pgMar w:top="1440" w:right="1440" w:bottom="1440" w:left="1440" w:header="708" w:footer="708" w:gutter="0"/>
          <w:cols w:space="708"/>
          <w:titlePg/>
          <w:docGrid w:linePitch="360"/>
        </w:sectPr>
      </w:pPr>
      <w:r>
        <w:lastRenderedPageBreak/>
        <w:t>Project User Guide</w:t>
      </w:r>
    </w:p>
    <w:p w14:paraId="36ED9366" w14:textId="1C0547ED" w:rsidR="00362BDF" w:rsidRDefault="00C842E0" w:rsidP="00C842E0">
      <w:pPr>
        <w:pStyle w:val="Heading1"/>
        <w:jc w:val="center"/>
      </w:pPr>
      <w:bookmarkStart w:id="5" w:name="_Toc137634108"/>
      <w:r>
        <w:lastRenderedPageBreak/>
        <w:t>Improvements</w:t>
      </w:r>
      <w:r w:rsidR="00362BDF">
        <w:t xml:space="preserve"> Going Forward</w:t>
      </w:r>
      <w:bookmarkEnd w:id="5"/>
    </w:p>
    <w:p w14:paraId="3E5DCA72" w14:textId="49F81A18" w:rsidR="00C842E0" w:rsidRDefault="00C842E0" w:rsidP="00C842E0"/>
    <w:p w14:paraId="074DC4E2" w14:textId="2A9B4302" w:rsidR="00C842E0" w:rsidRDefault="00C842E0" w:rsidP="00C842E0">
      <w:r>
        <w:tab/>
        <w:t>Improvements that can be made:</w:t>
      </w:r>
    </w:p>
    <w:p w14:paraId="61130934" w14:textId="4BEC4E94" w:rsidR="00C842E0" w:rsidRDefault="00FE3654" w:rsidP="00C842E0">
      <w:pPr>
        <w:pStyle w:val="ListParagraph"/>
        <w:numPr>
          <w:ilvl w:val="0"/>
          <w:numId w:val="9"/>
        </w:numPr>
      </w:pPr>
      <w:r>
        <w:t xml:space="preserve">Find a way to perform line number mapping in JavaScript to completely </w:t>
      </w:r>
      <w:r w:rsidR="00AF2123">
        <w:t>remove</w:t>
      </w:r>
      <w:r>
        <w:t xml:space="preserve"> Flask. This will reduce redundant complexity in the </w:t>
      </w:r>
      <w:proofErr w:type="gramStart"/>
      <w:r>
        <w:t>back-end</w:t>
      </w:r>
      <w:proofErr w:type="gramEnd"/>
      <w:r w:rsidR="009568CB">
        <w:t xml:space="preserve"> and architecture</w:t>
      </w:r>
    </w:p>
    <w:p w14:paraId="6E3FEAD9" w14:textId="40C8565A" w:rsidR="00FE3654" w:rsidRPr="00C842E0" w:rsidRDefault="009568CB" w:rsidP="00C842E0">
      <w:pPr>
        <w:pStyle w:val="ListParagraph"/>
        <w:numPr>
          <w:ilvl w:val="0"/>
          <w:numId w:val="9"/>
        </w:numPr>
      </w:pPr>
      <w:r>
        <w:t>Improve GUI based on your preferences</w:t>
      </w:r>
    </w:p>
    <w:sectPr w:rsidR="00FE3654" w:rsidRPr="00C842E0" w:rsidSect="00362BDF">
      <w:headerReference w:type="first" r:id="rId3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C049B" w14:textId="77777777" w:rsidR="00F46641" w:rsidRDefault="00F46641" w:rsidP="00362BDF">
      <w:pPr>
        <w:spacing w:after="0" w:line="240" w:lineRule="auto"/>
      </w:pPr>
      <w:r>
        <w:separator/>
      </w:r>
    </w:p>
  </w:endnote>
  <w:endnote w:type="continuationSeparator" w:id="0">
    <w:p w14:paraId="2EEB4EF8" w14:textId="77777777" w:rsidR="00F46641" w:rsidRDefault="00F46641"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03F77" w14:textId="77777777" w:rsidR="00F46641" w:rsidRDefault="00F46641" w:rsidP="00362BDF">
      <w:pPr>
        <w:spacing w:after="0" w:line="240" w:lineRule="auto"/>
      </w:pPr>
      <w:r>
        <w:separator/>
      </w:r>
    </w:p>
  </w:footnote>
  <w:footnote w:type="continuationSeparator" w:id="0">
    <w:p w14:paraId="180CB682" w14:textId="77777777" w:rsidR="00F46641" w:rsidRDefault="00F46641"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3884082B" w:rsidR="00362BDF" w:rsidRPr="00362BDF" w:rsidRDefault="00362BDF">
    <w:pPr>
      <w:pStyle w:val="Header"/>
      <w:rPr>
        <w:i/>
        <w:iCs/>
        <w:lang w:val="en-US"/>
      </w:rPr>
    </w:pPr>
    <w:r w:rsidRPr="00362BDF">
      <w:rPr>
        <w:i/>
        <w:iCs/>
        <w:lang w:val="en-US"/>
      </w:rPr>
      <w:t xml:space="preserve">Project </w:t>
    </w:r>
    <w:r w:rsidR="00717CAD">
      <w:rPr>
        <w:i/>
        <w:iCs/>
        <w:lang w:val="en-US"/>
      </w:rPr>
      <w:t>Progre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1AA448BA" w:rsidR="00362BDF" w:rsidRPr="00362BDF" w:rsidRDefault="009568CB">
    <w:pPr>
      <w:pStyle w:val="Header"/>
      <w:rPr>
        <w:i/>
        <w:iCs/>
        <w:lang w:val="en-US"/>
      </w:rPr>
    </w:pPr>
    <w:r>
      <w:rPr>
        <w:i/>
        <w:iCs/>
        <w:lang w:val="en-US"/>
      </w:rPr>
      <w:t>2</w:t>
    </w:r>
    <w:r w:rsidR="00362BDF" w:rsidRPr="00362BDF">
      <w:rPr>
        <w:i/>
        <w:iCs/>
        <w:lang w:val="en-US"/>
      </w:rPr>
      <w:t>/</w:t>
    </w:r>
    <w:r>
      <w:rPr>
        <w:i/>
        <w:iCs/>
        <w:lang w:val="en-US"/>
      </w:rPr>
      <w:t>7</w:t>
    </w:r>
    <w:r w:rsidR="00362BDF" w:rsidRPr="00362BDF">
      <w:rPr>
        <w:i/>
        <w:iCs/>
        <w:lang w:val="en-US"/>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A12D" w14:textId="75C90078" w:rsidR="000179C5" w:rsidRPr="00362BDF" w:rsidRDefault="000179C5">
    <w:pPr>
      <w:pStyle w:val="Header"/>
      <w:rPr>
        <w:i/>
        <w:iCs/>
        <w:lang w:val="en-US"/>
      </w:rPr>
    </w:pPr>
    <w:r w:rsidRPr="00362BDF">
      <w:rPr>
        <w:i/>
        <w:iCs/>
        <w:lang w:val="en-US"/>
      </w:rPr>
      <w:t xml:space="preserve">Project </w:t>
    </w:r>
    <w:r>
      <w:rPr>
        <w:i/>
        <w:iCs/>
        <w:lang w:val="en-US"/>
      </w:rPr>
      <w:t>Progre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4EAC8EDA" w:rsidR="00362BDF" w:rsidRPr="000179C5" w:rsidRDefault="009568CB">
    <w:pPr>
      <w:pStyle w:val="Header"/>
      <w:rPr>
        <w:i/>
        <w:iCs/>
        <w:lang w:val="en-US"/>
      </w:rPr>
    </w:pPr>
    <w:r>
      <w:rPr>
        <w:i/>
        <w:iCs/>
        <w:lang w:val="en-US"/>
      </w:rPr>
      <w:t>Project v1.0 User Gui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AC487" w14:textId="26C1871B" w:rsidR="00362BDF" w:rsidRDefault="009568CB">
    <w:pPr>
      <w:pStyle w:val="Header"/>
      <w:rPr>
        <w:lang w:val="en-US"/>
      </w:rPr>
    </w:pPr>
    <w:r>
      <w:rPr>
        <w:lang w:val="en-US"/>
      </w:rPr>
      <w:t>Improvements Going Forward</w:t>
    </w:r>
  </w:p>
  <w:p w14:paraId="77B73B10" w14:textId="77777777" w:rsidR="009568CB" w:rsidRPr="00362BDF" w:rsidRDefault="009568CB">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48D54CCB"/>
    <w:multiLevelType w:val="hybridMultilevel"/>
    <w:tmpl w:val="FB84AB72"/>
    <w:lvl w:ilvl="0" w:tplc="DCBCCED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48E545C7"/>
    <w:multiLevelType w:val="hybridMultilevel"/>
    <w:tmpl w:val="7F70771A"/>
    <w:lvl w:ilvl="0" w:tplc="33328374">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 w15:restartNumberingAfterBreak="0">
    <w:nsid w:val="52FA17A5"/>
    <w:multiLevelType w:val="hybridMultilevel"/>
    <w:tmpl w:val="0A9689CE"/>
    <w:lvl w:ilvl="0" w:tplc="EBE2C9AA">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5BF219FA"/>
    <w:multiLevelType w:val="hybridMultilevel"/>
    <w:tmpl w:val="8CEEEF10"/>
    <w:lvl w:ilvl="0" w:tplc="E418F22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3"/>
  </w:num>
  <w:num w:numId="2" w16cid:durableId="1603032015">
    <w:abstractNumId w:val="1"/>
  </w:num>
  <w:num w:numId="3" w16cid:durableId="774637366">
    <w:abstractNumId w:val="4"/>
  </w:num>
  <w:num w:numId="4" w16cid:durableId="336805616">
    <w:abstractNumId w:val="8"/>
  </w:num>
  <w:num w:numId="5" w16cid:durableId="394860929">
    <w:abstractNumId w:val="0"/>
  </w:num>
  <w:num w:numId="6" w16cid:durableId="706832458">
    <w:abstractNumId w:val="2"/>
  </w:num>
  <w:num w:numId="7" w16cid:durableId="311523601">
    <w:abstractNumId w:val="10"/>
  </w:num>
  <w:num w:numId="8" w16cid:durableId="2033259570">
    <w:abstractNumId w:val="7"/>
  </w:num>
  <w:num w:numId="9" w16cid:durableId="1968927555">
    <w:abstractNumId w:val="6"/>
  </w:num>
  <w:num w:numId="10" w16cid:durableId="1571505489">
    <w:abstractNumId w:val="5"/>
  </w:num>
  <w:num w:numId="11" w16cid:durableId="17214436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qgUAoGHQqCwAAAA="/>
  </w:docVars>
  <w:rsids>
    <w:rsidRoot w:val="00362BDF"/>
    <w:rsid w:val="000179C5"/>
    <w:rsid w:val="00076DA7"/>
    <w:rsid w:val="001840D4"/>
    <w:rsid w:val="00362BDF"/>
    <w:rsid w:val="004374E7"/>
    <w:rsid w:val="00526C9A"/>
    <w:rsid w:val="00647C82"/>
    <w:rsid w:val="0065137D"/>
    <w:rsid w:val="006B163E"/>
    <w:rsid w:val="00717CAD"/>
    <w:rsid w:val="007F49E6"/>
    <w:rsid w:val="00805683"/>
    <w:rsid w:val="00856C2D"/>
    <w:rsid w:val="00886E13"/>
    <w:rsid w:val="0089361E"/>
    <w:rsid w:val="009174A6"/>
    <w:rsid w:val="009568CB"/>
    <w:rsid w:val="00A03AA4"/>
    <w:rsid w:val="00AF2123"/>
    <w:rsid w:val="00C6685F"/>
    <w:rsid w:val="00C842E0"/>
    <w:rsid w:val="00CC3C0E"/>
    <w:rsid w:val="00E85048"/>
    <w:rsid w:val="00EE6AD4"/>
    <w:rsid w:val="00F46641"/>
    <w:rsid w:val="00FB4420"/>
    <w:rsid w:val="00FD4D7E"/>
    <w:rsid w:val="00FE3654"/>
    <w:rsid w:val="00FE7D55"/>
    <w:rsid w:val="00FF6B3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7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F212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wagger.io/" TargetMode="External"/><Relationship Id="rId26" Type="http://schemas.openxmlformats.org/officeDocument/2006/relationships/image" Target="media/image8.png"/><Relationship Id="rId21" Type="http://schemas.openxmlformats.org/officeDocument/2006/relationships/image" Target="media/image4.png"/><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cs.docker.com/get-started/overview/" TargetMode="Externa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hyperlink" Target="https://pykwalify.readthedocs.io/en/unst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ajv.js.org/"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wagger.io/specification/v3/"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cs.python-cerberus.org/en/stable/"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Props1.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3.xml><?xml version="1.0" encoding="utf-8"?>
<ds:datastoreItem xmlns:ds="http://schemas.openxmlformats.org/officeDocument/2006/customXml" ds:itemID="{D6C8C8D9-25FA-4C17-A0B7-7146D8749CEF}">
  <ds:schemaRefs>
    <ds:schemaRef ds:uri="http://schemas.openxmlformats.org/officeDocument/2006/bibliography"/>
  </ds:schemaRefs>
</ds:datastoreItem>
</file>

<file path=customXml/itemProps4.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6</Pages>
  <Words>3544</Words>
  <Characters>2020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11</cp:revision>
  <dcterms:created xsi:type="dcterms:W3CDTF">2023-06-13T10:02:00Z</dcterms:created>
  <dcterms:modified xsi:type="dcterms:W3CDTF">2023-07-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y fmtid="{D5CDD505-2E9C-101B-9397-08002B2CF9AE}" pid="3" name="GrammarlyDocumentId">
    <vt:lpwstr>2114bf67bcb0991aafad8c7638a15b80706b6acb99ca04308330094258d2268a</vt:lpwstr>
  </property>
</Properties>
</file>